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5"/>
        <w:gridCol w:w="2223"/>
        <w:gridCol w:w="750"/>
        <w:gridCol w:w="1077"/>
        <w:gridCol w:w="1350"/>
        <w:gridCol w:w="571"/>
        <w:gridCol w:w="1949"/>
        <w:gridCol w:w="1800"/>
      </w:tblGrid>
      <w:tr w:rsidR="00BB14C6" w:rsidRPr="003A4136" w14:paraId="2E91C2CA" w14:textId="77777777" w:rsidTr="00DD21A4">
        <w:trPr>
          <w:trHeight w:val="317"/>
          <w:tblHeader/>
          <w:jc w:val="center"/>
        </w:trPr>
        <w:tc>
          <w:tcPr>
            <w:tcW w:w="11245" w:type="dxa"/>
            <w:gridSpan w:val="8"/>
            <w:shd w:val="clear" w:color="auto" w:fill="0D1E2D"/>
            <w:vAlign w:val="center"/>
          </w:tcPr>
          <w:p w14:paraId="13974DD6" w14:textId="55E88647" w:rsidR="00BB14C6" w:rsidRPr="00EA68E5" w:rsidRDefault="0038749F" w:rsidP="00A20D8E">
            <w:pPr>
              <w:jc w:val="center"/>
              <w:rPr>
                <w:b/>
                <w:i/>
                <w:sz w:val="22"/>
                <w:szCs w:val="22"/>
              </w:rPr>
            </w:pPr>
            <w:r>
              <w:rPr>
                <w:b/>
                <w:color w:val="FFFFFF" w:themeColor="background1"/>
                <w:sz w:val="22"/>
                <w:szCs w:val="22"/>
              </w:rPr>
              <w:t>Applicant/Co-Applicant Information</w:t>
            </w:r>
          </w:p>
        </w:tc>
      </w:tr>
      <w:tr w:rsidR="004B66EE" w:rsidRPr="003A4136" w14:paraId="4DA2D460" w14:textId="77777777" w:rsidTr="00DD21A4">
        <w:trPr>
          <w:trHeight w:val="432"/>
          <w:jc w:val="center"/>
        </w:trPr>
        <w:tc>
          <w:tcPr>
            <w:tcW w:w="5575" w:type="dxa"/>
            <w:gridSpan w:val="4"/>
            <w:shd w:val="clear" w:color="auto" w:fill="auto"/>
            <w:vAlign w:val="center"/>
          </w:tcPr>
          <w:p w14:paraId="1CE32C89" w14:textId="778CA0A2" w:rsidR="004B66EE" w:rsidRDefault="004B66EE" w:rsidP="002E7492">
            <w:pPr>
              <w:ind w:left="-18"/>
              <w:rPr>
                <w:b/>
                <w:sz w:val="22"/>
                <w:szCs w:val="22"/>
              </w:rPr>
            </w:pPr>
            <w:r>
              <w:rPr>
                <w:b/>
                <w:sz w:val="22"/>
                <w:szCs w:val="22"/>
              </w:rPr>
              <w:t>Applicant Name</w:t>
            </w:r>
            <w:r w:rsidR="0063201F">
              <w:rPr>
                <w:b/>
                <w:sz w:val="22"/>
                <w:szCs w:val="22"/>
              </w:rPr>
              <w:t xml:space="preserve">:  </w:t>
            </w:r>
            <w:sdt>
              <w:sdtPr>
                <w:rPr>
                  <w:b/>
                  <w:sz w:val="22"/>
                  <w:szCs w:val="22"/>
                </w:rPr>
                <w:id w:val="-1953543729"/>
                <w:placeholder>
                  <w:docPart w:val="E7192921CD544427ACFA2577345CD23C"/>
                </w:placeholder>
                <w:showingPlcHdr/>
                <w:text/>
              </w:sdtPr>
              <w:sdtContent>
                <w:r w:rsidR="0063201F">
                  <w:rPr>
                    <w:rStyle w:val="PlaceholderText"/>
                    <w:rFonts w:eastAsiaTheme="minorHAnsi"/>
                  </w:rPr>
                  <w:t xml:space="preserve"> </w:t>
                </w:r>
              </w:sdtContent>
            </w:sdt>
            <w:r w:rsidR="00920E55">
              <w:rPr>
                <w:b/>
                <w:sz w:val="22"/>
                <w:szCs w:val="22"/>
              </w:rPr>
              <w:t xml:space="preserve"> </w:t>
            </w:r>
          </w:p>
        </w:tc>
        <w:tc>
          <w:tcPr>
            <w:tcW w:w="5670" w:type="dxa"/>
            <w:gridSpan w:val="4"/>
            <w:shd w:val="clear" w:color="auto" w:fill="auto"/>
            <w:vAlign w:val="center"/>
          </w:tcPr>
          <w:p w14:paraId="2067EAAE" w14:textId="0D79EF2F" w:rsidR="004B66EE" w:rsidRDefault="004B66EE" w:rsidP="002E7492">
            <w:pPr>
              <w:ind w:left="-18"/>
              <w:rPr>
                <w:b/>
                <w:sz w:val="22"/>
                <w:szCs w:val="22"/>
              </w:rPr>
            </w:pPr>
            <w:r>
              <w:rPr>
                <w:b/>
                <w:sz w:val="22"/>
                <w:szCs w:val="22"/>
              </w:rPr>
              <w:t xml:space="preserve">Co-Applicant Name: </w:t>
            </w:r>
            <w:sdt>
              <w:sdtPr>
                <w:rPr>
                  <w:b/>
                  <w:sz w:val="22"/>
                  <w:szCs w:val="22"/>
                </w:rPr>
                <w:id w:val="-1216347664"/>
                <w:placeholder>
                  <w:docPart w:val="3AEDC75C78EE4D4CA43B3CD48263CB0E"/>
                </w:placeholder>
                <w:showingPlcHdr/>
                <w:text/>
              </w:sdtPr>
              <w:sdtContent>
                <w:r w:rsidR="0063201F">
                  <w:rPr>
                    <w:rStyle w:val="PlaceholderText"/>
                    <w:rFonts w:eastAsiaTheme="minorHAnsi"/>
                  </w:rPr>
                  <w:t xml:space="preserve"> </w:t>
                </w:r>
              </w:sdtContent>
            </w:sdt>
          </w:p>
        </w:tc>
      </w:tr>
      <w:tr w:rsidR="00C36FB7" w:rsidRPr="003A4136" w14:paraId="1B84718C" w14:textId="77777777" w:rsidTr="00DD21A4">
        <w:trPr>
          <w:trHeight w:val="432"/>
          <w:jc w:val="center"/>
        </w:trPr>
        <w:tc>
          <w:tcPr>
            <w:tcW w:w="11245" w:type="dxa"/>
            <w:gridSpan w:val="8"/>
            <w:shd w:val="clear" w:color="auto" w:fill="auto"/>
            <w:vAlign w:val="center"/>
          </w:tcPr>
          <w:p w14:paraId="126DDB58" w14:textId="4BFC3106" w:rsidR="00C36FB7" w:rsidRDefault="00920E55" w:rsidP="00C36FB7">
            <w:pPr>
              <w:ind w:left="-18"/>
              <w:rPr>
                <w:b/>
                <w:sz w:val="22"/>
                <w:szCs w:val="22"/>
              </w:rPr>
            </w:pPr>
            <w:r>
              <w:rPr>
                <w:b/>
                <w:sz w:val="22"/>
                <w:szCs w:val="22"/>
              </w:rPr>
              <w:t>Physical</w:t>
            </w:r>
            <w:r w:rsidR="00C36FB7">
              <w:rPr>
                <w:b/>
                <w:sz w:val="22"/>
                <w:szCs w:val="22"/>
              </w:rPr>
              <w:t xml:space="preserve"> Address</w:t>
            </w:r>
            <w:r w:rsidR="00C36FB7" w:rsidRPr="00A12BA5">
              <w:rPr>
                <w:b/>
                <w:sz w:val="22"/>
                <w:szCs w:val="22"/>
              </w:rPr>
              <w:t xml:space="preserve">: </w:t>
            </w:r>
            <w:sdt>
              <w:sdtPr>
                <w:rPr>
                  <w:b/>
                  <w:sz w:val="22"/>
                  <w:szCs w:val="22"/>
                </w:rPr>
                <w:id w:val="-407001513"/>
                <w:placeholder>
                  <w:docPart w:val="21A8FACC93AE46039E6D5AF5177EC4F1"/>
                </w:placeholder>
                <w:showingPlcHdr/>
                <w:text/>
              </w:sdtPr>
              <w:sdtContent>
                <w:r w:rsidR="0063201F">
                  <w:rPr>
                    <w:rStyle w:val="PlaceholderText"/>
                    <w:rFonts w:eastAsiaTheme="minorHAnsi"/>
                  </w:rPr>
                  <w:t xml:space="preserve"> </w:t>
                </w:r>
              </w:sdtContent>
            </w:sdt>
          </w:p>
        </w:tc>
      </w:tr>
      <w:tr w:rsidR="00C36FB7" w:rsidRPr="003A4136" w14:paraId="72AE18BA" w14:textId="77777777" w:rsidTr="00DD21A4">
        <w:trPr>
          <w:trHeight w:val="432"/>
          <w:jc w:val="center"/>
        </w:trPr>
        <w:tc>
          <w:tcPr>
            <w:tcW w:w="3748" w:type="dxa"/>
            <w:gridSpan w:val="2"/>
            <w:shd w:val="clear" w:color="auto" w:fill="auto"/>
            <w:vAlign w:val="center"/>
          </w:tcPr>
          <w:p w14:paraId="7F69A102" w14:textId="5FA242AC" w:rsidR="00C36FB7" w:rsidRDefault="00C36FB7" w:rsidP="00014426">
            <w:pPr>
              <w:ind w:left="-18"/>
              <w:rPr>
                <w:b/>
                <w:sz w:val="22"/>
                <w:szCs w:val="22"/>
              </w:rPr>
            </w:pPr>
            <w:r>
              <w:rPr>
                <w:b/>
                <w:sz w:val="22"/>
                <w:szCs w:val="22"/>
              </w:rPr>
              <w:t>City</w:t>
            </w:r>
            <w:r w:rsidR="00920E55">
              <w:rPr>
                <w:b/>
                <w:sz w:val="22"/>
                <w:szCs w:val="22"/>
              </w:rPr>
              <w:t xml:space="preserve">:  </w:t>
            </w:r>
            <w:sdt>
              <w:sdtPr>
                <w:rPr>
                  <w:b/>
                  <w:sz w:val="22"/>
                  <w:szCs w:val="22"/>
                </w:rPr>
                <w:id w:val="-2133086805"/>
                <w:placeholder>
                  <w:docPart w:val="3407666B89C04EE6AD41AEB951F85CC3"/>
                </w:placeholder>
                <w:showingPlcHdr/>
                <w:text/>
              </w:sdtPr>
              <w:sdtContent>
                <w:r w:rsidR="0063201F">
                  <w:rPr>
                    <w:rStyle w:val="PlaceholderText"/>
                    <w:rFonts w:eastAsiaTheme="minorHAnsi"/>
                  </w:rPr>
                  <w:t xml:space="preserve"> </w:t>
                </w:r>
              </w:sdtContent>
            </w:sdt>
          </w:p>
        </w:tc>
        <w:tc>
          <w:tcPr>
            <w:tcW w:w="3748" w:type="dxa"/>
            <w:gridSpan w:val="4"/>
            <w:shd w:val="clear" w:color="auto" w:fill="auto"/>
            <w:vAlign w:val="center"/>
          </w:tcPr>
          <w:p w14:paraId="316A56E7" w14:textId="4F55A7DA" w:rsidR="00C36FB7" w:rsidRDefault="00C36FB7" w:rsidP="00014426">
            <w:pPr>
              <w:ind w:left="-18"/>
              <w:rPr>
                <w:b/>
                <w:sz w:val="22"/>
                <w:szCs w:val="22"/>
              </w:rPr>
            </w:pPr>
            <w:r>
              <w:rPr>
                <w:b/>
                <w:sz w:val="22"/>
                <w:szCs w:val="22"/>
              </w:rPr>
              <w:t>State</w:t>
            </w:r>
            <w:r w:rsidR="0051793B">
              <w:rPr>
                <w:b/>
                <w:sz w:val="22"/>
                <w:szCs w:val="22"/>
              </w:rPr>
              <w:t>:  Texas</w:t>
            </w:r>
          </w:p>
        </w:tc>
        <w:tc>
          <w:tcPr>
            <w:tcW w:w="3749" w:type="dxa"/>
            <w:gridSpan w:val="2"/>
            <w:shd w:val="clear" w:color="auto" w:fill="auto"/>
            <w:vAlign w:val="center"/>
          </w:tcPr>
          <w:p w14:paraId="4E7B7E6E" w14:textId="53714EC8" w:rsidR="00C36FB7" w:rsidRDefault="00C36FB7" w:rsidP="00014426">
            <w:pPr>
              <w:ind w:left="-18"/>
              <w:rPr>
                <w:b/>
                <w:sz w:val="22"/>
                <w:szCs w:val="22"/>
              </w:rPr>
            </w:pPr>
            <w:r>
              <w:rPr>
                <w:b/>
                <w:sz w:val="22"/>
                <w:szCs w:val="22"/>
              </w:rPr>
              <w:t>Zip Code:</w:t>
            </w:r>
            <w:r w:rsidR="00920E55">
              <w:rPr>
                <w:b/>
                <w:sz w:val="22"/>
                <w:szCs w:val="22"/>
              </w:rPr>
              <w:t xml:space="preserve"> </w:t>
            </w:r>
            <w:sdt>
              <w:sdtPr>
                <w:rPr>
                  <w:b/>
                  <w:sz w:val="22"/>
                  <w:szCs w:val="22"/>
                </w:rPr>
                <w:id w:val="-1559160412"/>
                <w:placeholder>
                  <w:docPart w:val="297764B1DBFB4CF784389F990A2C426B"/>
                </w:placeholder>
                <w:showingPlcHdr/>
                <w:text/>
              </w:sdtPr>
              <w:sdtContent>
                <w:r w:rsidR="0063201F">
                  <w:rPr>
                    <w:rStyle w:val="PlaceholderText"/>
                    <w:rFonts w:eastAsiaTheme="minorHAnsi"/>
                  </w:rPr>
                  <w:t xml:space="preserve"> </w:t>
                </w:r>
              </w:sdtContent>
            </w:sdt>
            <w:r w:rsidR="00920E55">
              <w:rPr>
                <w:b/>
                <w:sz w:val="22"/>
                <w:szCs w:val="22"/>
              </w:rPr>
              <w:t xml:space="preserve"> </w:t>
            </w:r>
          </w:p>
        </w:tc>
      </w:tr>
      <w:tr w:rsidR="002E7492" w:rsidRPr="003A4136" w14:paraId="0D5CD73B" w14:textId="77777777" w:rsidTr="00DD21A4">
        <w:trPr>
          <w:trHeight w:val="317"/>
          <w:jc w:val="center"/>
        </w:trPr>
        <w:tc>
          <w:tcPr>
            <w:tcW w:w="11245" w:type="dxa"/>
            <w:gridSpan w:val="8"/>
            <w:shd w:val="clear" w:color="auto" w:fill="0D1E2D"/>
            <w:vAlign w:val="center"/>
          </w:tcPr>
          <w:p w14:paraId="3E3B8B53" w14:textId="55ABDC0D" w:rsidR="002E7492" w:rsidRPr="005B080B" w:rsidRDefault="002E7492" w:rsidP="002E7492">
            <w:pPr>
              <w:jc w:val="center"/>
              <w:rPr>
                <w:b/>
                <w:color w:val="FFFFFF" w:themeColor="background1"/>
                <w:sz w:val="22"/>
                <w:szCs w:val="22"/>
              </w:rPr>
            </w:pPr>
            <w:r>
              <w:rPr>
                <w:b/>
                <w:color w:val="FFFFFF" w:themeColor="background1"/>
                <w:sz w:val="22"/>
                <w:szCs w:val="22"/>
              </w:rPr>
              <w:t>Certification</w:t>
            </w:r>
          </w:p>
        </w:tc>
      </w:tr>
      <w:tr w:rsidR="002E7492" w:rsidRPr="003A4136" w14:paraId="6617ECB2" w14:textId="77777777" w:rsidTr="00F10F3C">
        <w:trPr>
          <w:trHeight w:val="422"/>
          <w:jc w:val="center"/>
        </w:trPr>
        <w:tc>
          <w:tcPr>
            <w:tcW w:w="11245" w:type="dxa"/>
            <w:gridSpan w:val="8"/>
            <w:shd w:val="clear" w:color="auto" w:fill="auto"/>
          </w:tcPr>
          <w:p w14:paraId="531EA413" w14:textId="593D1EFD" w:rsidR="004E5056" w:rsidRPr="004E5056" w:rsidRDefault="004E5056" w:rsidP="00884DB1">
            <w:pPr>
              <w:spacing w:before="60" w:after="60"/>
              <w:jc w:val="both"/>
              <w:rPr>
                <w:bCs/>
                <w:sz w:val="22"/>
                <w:szCs w:val="22"/>
              </w:rPr>
            </w:pPr>
            <w:r w:rsidRPr="004E5056">
              <w:rPr>
                <w:bCs/>
                <w:i/>
                <w:iCs/>
                <w:sz w:val="22"/>
                <w:szCs w:val="22"/>
              </w:rPr>
              <w:t xml:space="preserve">This form and the signature below certify that a lead-based paint hazard was identified at the above-listed residence.  Per the Texas General Land Office’s Program guidelines, the following actions were performed (where applicable) in accordance </w:t>
            </w:r>
            <w:proofErr w:type="gramStart"/>
            <w:r w:rsidRPr="004E5056">
              <w:rPr>
                <w:bCs/>
                <w:i/>
                <w:iCs/>
                <w:sz w:val="22"/>
                <w:szCs w:val="22"/>
              </w:rPr>
              <w:t>with:</w:t>
            </w:r>
            <w:proofErr w:type="gramEnd"/>
            <w:r w:rsidRPr="004E5056">
              <w:rPr>
                <w:bCs/>
                <w:i/>
                <w:iCs/>
                <w:sz w:val="22"/>
                <w:szCs w:val="22"/>
              </w:rPr>
              <w:t xml:space="preserve"> EPA’s Renovation, Repair, and Painting Rule (40 CFR 745); HUD’s Lead Disclosure Rule and Guidelines for the Evaluation and Control of Lead-Based Paint Hazards in Housing 2012 (24 CFR </w:t>
            </w:r>
            <w:r w:rsidRPr="004E5056">
              <w:rPr>
                <w:bCs/>
                <w:i/>
                <w:iCs/>
                <w:color w:val="000000" w:themeColor="text1"/>
                <w:sz w:val="22"/>
                <w:szCs w:val="22"/>
              </w:rPr>
              <w:t xml:space="preserve">35, Subpart J); </w:t>
            </w:r>
            <w:r w:rsidRPr="004E5056">
              <w:rPr>
                <w:bCs/>
                <w:i/>
                <w:iCs/>
                <w:sz w:val="22"/>
                <w:szCs w:val="22"/>
              </w:rPr>
              <w:t>Texas Environmental Lead Reduction Rules (25 TAC 295 I) and OSHA’s Lead In Construction Standard (29 CFR 1926.62 Lead)</w:t>
            </w:r>
            <w:r w:rsidRPr="004E5056">
              <w:rPr>
                <w:bCs/>
                <w:sz w:val="22"/>
                <w:szCs w:val="22"/>
              </w:rPr>
              <w:t>.</w:t>
            </w:r>
          </w:p>
          <w:p w14:paraId="0670CA67" w14:textId="520EC8F3" w:rsidR="004E5056" w:rsidRPr="004E5056" w:rsidRDefault="004E5056" w:rsidP="00884DB1">
            <w:pPr>
              <w:spacing w:before="60" w:after="60"/>
              <w:jc w:val="both"/>
              <w:rPr>
                <w:bCs/>
                <w:sz w:val="22"/>
                <w:szCs w:val="22"/>
              </w:rPr>
            </w:pPr>
            <w:r w:rsidRPr="004E5056">
              <w:rPr>
                <w:bCs/>
                <w:sz w:val="22"/>
                <w:szCs w:val="22"/>
              </w:rPr>
              <w:t>This form also certifies that the following actions were performed in accordance with the above regulations:</w:t>
            </w:r>
          </w:p>
          <w:p w14:paraId="301172EA" w14:textId="3A8A6343" w:rsidR="004E5056" w:rsidRPr="004E5056" w:rsidRDefault="004E5056" w:rsidP="00884DB1">
            <w:pPr>
              <w:pStyle w:val="ListParagraph"/>
              <w:numPr>
                <w:ilvl w:val="0"/>
                <w:numId w:val="1"/>
              </w:numPr>
              <w:spacing w:before="60" w:after="60"/>
              <w:contextualSpacing w:val="0"/>
              <w:jc w:val="both"/>
              <w:rPr>
                <w:bCs/>
                <w:sz w:val="22"/>
                <w:szCs w:val="22"/>
              </w:rPr>
            </w:pPr>
            <w:r w:rsidRPr="004E5056">
              <w:rPr>
                <w:bCs/>
                <w:sz w:val="22"/>
                <w:szCs w:val="22"/>
              </w:rPr>
              <w:t xml:space="preserve">Our firm or a subcontractor under our direct supervision </w:t>
            </w:r>
            <w:r w:rsidRPr="004E5056">
              <w:rPr>
                <w:sz w:val="22"/>
                <w:szCs w:val="22"/>
              </w:rPr>
              <w:t>provided or verified that the applicant has a copy of the lead-based paint (LBP) risk assessment or inspection report that identified the presence and location(s) of the LBP hazard in the residence</w:t>
            </w:r>
            <w:r w:rsidRPr="004E5056">
              <w:rPr>
                <w:bCs/>
                <w:sz w:val="22"/>
                <w:szCs w:val="22"/>
              </w:rPr>
              <w:t xml:space="preserve">. </w:t>
            </w:r>
            <w:r w:rsidRPr="004E5056">
              <w:rPr>
                <w:bCs/>
                <w:color w:val="000000" w:themeColor="text1"/>
                <w:sz w:val="22"/>
                <w:szCs w:val="22"/>
              </w:rPr>
              <w:t xml:space="preserve">A Notice of Evaluation was provided to the residents within 15 </w:t>
            </w:r>
            <w:r w:rsidR="00920E55">
              <w:rPr>
                <w:bCs/>
                <w:color w:val="000000" w:themeColor="text1"/>
                <w:sz w:val="22"/>
                <w:szCs w:val="22"/>
              </w:rPr>
              <w:t xml:space="preserve">calendar </w:t>
            </w:r>
            <w:r w:rsidRPr="004E5056">
              <w:rPr>
                <w:bCs/>
                <w:color w:val="000000" w:themeColor="text1"/>
                <w:sz w:val="22"/>
                <w:szCs w:val="22"/>
              </w:rPr>
              <w:t>days (</w:t>
            </w:r>
            <w:hyperlink r:id="rId12" w:history="1">
              <w:r w:rsidRPr="004E5056">
                <w:rPr>
                  <w:rStyle w:val="Hyperlink"/>
                  <w:bCs/>
                  <w:sz w:val="22"/>
                  <w:szCs w:val="22"/>
                </w:rPr>
                <w:t>35.125(a)</w:t>
              </w:r>
            </w:hyperlink>
            <w:r w:rsidRPr="00DA055A">
              <w:rPr>
                <w:bCs/>
                <w:sz w:val="22"/>
                <w:szCs w:val="22"/>
              </w:rPr>
              <w:t>).</w:t>
            </w:r>
          </w:p>
          <w:p w14:paraId="287235E7" w14:textId="77777777" w:rsidR="004E5056" w:rsidRPr="004E5056" w:rsidRDefault="004E5056" w:rsidP="00884DB1">
            <w:pPr>
              <w:pStyle w:val="ListParagraph"/>
              <w:numPr>
                <w:ilvl w:val="0"/>
                <w:numId w:val="1"/>
              </w:numPr>
              <w:spacing w:before="60" w:after="60"/>
              <w:contextualSpacing w:val="0"/>
              <w:jc w:val="both"/>
              <w:rPr>
                <w:bCs/>
                <w:sz w:val="22"/>
                <w:szCs w:val="22"/>
              </w:rPr>
            </w:pPr>
            <w:r w:rsidRPr="004E5056">
              <w:rPr>
                <w:bCs/>
                <w:sz w:val="22"/>
                <w:szCs w:val="22"/>
              </w:rPr>
              <w:t xml:space="preserve">Our firm or a subcontractor under our direct supervision </w:t>
            </w:r>
            <w:r w:rsidRPr="004E5056">
              <w:rPr>
                <w:sz w:val="22"/>
                <w:szCs w:val="22"/>
              </w:rPr>
              <w:t xml:space="preserve">provided the applicant with the pamphlet entitled </w:t>
            </w:r>
            <w:hyperlink r:id="rId13">
              <w:r w:rsidRPr="004E5056">
                <w:rPr>
                  <w:i/>
                  <w:color w:val="0000FF"/>
                  <w:sz w:val="22"/>
                  <w:szCs w:val="22"/>
                  <w:u w:val="single" w:color="0000FF"/>
                </w:rPr>
                <w:t>“Renovate Right: Important Lead</w:t>
              </w:r>
            </w:hyperlink>
            <w:r w:rsidRPr="004E5056">
              <w:rPr>
                <w:i/>
                <w:color w:val="0000FF"/>
                <w:sz w:val="22"/>
                <w:szCs w:val="22"/>
              </w:rPr>
              <w:t xml:space="preserve"> </w:t>
            </w:r>
            <w:hyperlink r:id="rId14">
              <w:r w:rsidRPr="004E5056">
                <w:rPr>
                  <w:i/>
                  <w:color w:val="0000FF"/>
                  <w:sz w:val="22"/>
                  <w:szCs w:val="22"/>
                  <w:u w:val="single" w:color="0000FF"/>
                </w:rPr>
                <w:t xml:space="preserve">Hazard Information for Families, Child Care Providers, and Schools” </w:t>
              </w:r>
              <w:r w:rsidRPr="004E5056">
                <w:rPr>
                  <w:color w:val="0000FF"/>
                  <w:sz w:val="22"/>
                  <w:szCs w:val="22"/>
                  <w:u w:val="single" w:color="0000FF"/>
                </w:rPr>
                <w:t xml:space="preserve">September 2011 </w:t>
              </w:r>
            </w:hyperlink>
            <w:r w:rsidRPr="004E5056">
              <w:rPr>
                <w:color w:val="0000FF"/>
                <w:sz w:val="22"/>
                <w:szCs w:val="22"/>
                <w:u w:val="single" w:color="0000FF"/>
              </w:rPr>
              <w:t>(Renovate</w:t>
            </w:r>
            <w:r w:rsidRPr="004E5056">
              <w:rPr>
                <w:color w:val="0000FF"/>
                <w:spacing w:val="-24"/>
                <w:sz w:val="22"/>
                <w:szCs w:val="22"/>
                <w:u w:val="single" w:color="0000FF"/>
              </w:rPr>
              <w:t xml:space="preserve"> </w:t>
            </w:r>
            <w:r w:rsidRPr="004E5056">
              <w:rPr>
                <w:color w:val="0000FF"/>
                <w:sz w:val="22"/>
                <w:szCs w:val="22"/>
                <w:u w:val="single" w:color="0000FF"/>
              </w:rPr>
              <w:t>Right)</w:t>
            </w:r>
            <w:r w:rsidRPr="004E5056">
              <w:rPr>
                <w:sz w:val="22"/>
                <w:szCs w:val="22"/>
              </w:rPr>
              <w:t>.  The pamphlet was provided less than 60 days before renovation activities commenced in the residence.  We obtained a written acknowledgment that they have received the</w:t>
            </w:r>
            <w:r w:rsidRPr="004E5056">
              <w:rPr>
                <w:spacing w:val="-24"/>
                <w:sz w:val="22"/>
                <w:szCs w:val="22"/>
              </w:rPr>
              <w:t xml:space="preserve"> </w:t>
            </w:r>
            <w:r w:rsidRPr="004E5056">
              <w:rPr>
                <w:sz w:val="22"/>
                <w:szCs w:val="22"/>
              </w:rPr>
              <w:t>pamphlet (</w:t>
            </w:r>
            <w:hyperlink r:id="rId15" w:anchor="se40.34.745_184" w:history="1">
              <w:r w:rsidRPr="004E5056">
                <w:rPr>
                  <w:rStyle w:val="Hyperlink"/>
                  <w:sz w:val="22"/>
                  <w:szCs w:val="22"/>
                </w:rPr>
                <w:t>745.84</w:t>
              </w:r>
            </w:hyperlink>
            <w:r w:rsidRPr="004E5056">
              <w:rPr>
                <w:sz w:val="22"/>
                <w:szCs w:val="22"/>
              </w:rPr>
              <w:t>)</w:t>
            </w:r>
            <w:r w:rsidRPr="004E5056">
              <w:rPr>
                <w:bCs/>
                <w:color w:val="000000" w:themeColor="text1"/>
                <w:sz w:val="22"/>
                <w:szCs w:val="22"/>
              </w:rPr>
              <w:t>.</w:t>
            </w:r>
          </w:p>
          <w:p w14:paraId="408AAFEA" w14:textId="77777777" w:rsidR="004E5056" w:rsidRPr="004E5056" w:rsidRDefault="004E5056" w:rsidP="00884DB1">
            <w:pPr>
              <w:pStyle w:val="ListParagraph"/>
              <w:numPr>
                <w:ilvl w:val="0"/>
                <w:numId w:val="1"/>
              </w:numPr>
              <w:spacing w:before="60" w:after="60"/>
              <w:contextualSpacing w:val="0"/>
              <w:jc w:val="both"/>
              <w:rPr>
                <w:bCs/>
                <w:sz w:val="22"/>
                <w:szCs w:val="22"/>
              </w:rPr>
            </w:pPr>
            <w:r w:rsidRPr="004E5056">
              <w:rPr>
                <w:bCs/>
                <w:sz w:val="22"/>
                <w:szCs w:val="22"/>
              </w:rPr>
              <w:t>Renovations at all identified LBP hazardous areas were performed by certified renovators who mitigated the hazard using techniques that follow the EPA’s Lead-Based Paint Renovation, Repair and Painting Program rules.  All appropriate safety precautions were followed during these renovations.</w:t>
            </w:r>
          </w:p>
          <w:p w14:paraId="7415096F" w14:textId="2A59E532" w:rsidR="002E7492" w:rsidRPr="004E5056" w:rsidRDefault="004E5056" w:rsidP="00884DB1">
            <w:pPr>
              <w:pStyle w:val="ListParagraph"/>
              <w:numPr>
                <w:ilvl w:val="0"/>
                <w:numId w:val="1"/>
              </w:numPr>
              <w:spacing w:before="60" w:after="60"/>
              <w:contextualSpacing w:val="0"/>
              <w:jc w:val="both"/>
              <w:rPr>
                <w:rFonts w:ascii="Arial" w:hAnsi="Arial" w:cs="Arial"/>
                <w:bCs/>
              </w:rPr>
            </w:pPr>
            <w:r w:rsidRPr="004E5056">
              <w:rPr>
                <w:bCs/>
                <w:sz w:val="22"/>
                <w:szCs w:val="22"/>
              </w:rPr>
              <w:t xml:space="preserve">Our firm or a subcontractor under our direct supervision </w:t>
            </w:r>
            <w:r w:rsidRPr="004E5056">
              <w:rPr>
                <w:sz w:val="22"/>
                <w:szCs w:val="22"/>
              </w:rPr>
              <w:t>verified that a clearance report by the GLO or another licensed LBP professional has found that all LBP hazards have been appropriately mitigated and that the applicant has received a copy of the clearance report</w:t>
            </w:r>
            <w:r w:rsidRPr="004E5056">
              <w:rPr>
                <w:bCs/>
                <w:sz w:val="22"/>
                <w:szCs w:val="22"/>
              </w:rPr>
              <w:t xml:space="preserve"> </w:t>
            </w:r>
            <w:r w:rsidRPr="004E5056">
              <w:rPr>
                <w:bCs/>
                <w:color w:val="000000" w:themeColor="text1"/>
                <w:sz w:val="22"/>
                <w:szCs w:val="22"/>
              </w:rPr>
              <w:t>along with Notice of Lead Hazard Reduction Activities within 15 calendar days of completion (</w:t>
            </w:r>
            <w:hyperlink r:id="rId16" w:history="1">
              <w:r w:rsidRPr="004E5056">
                <w:rPr>
                  <w:rStyle w:val="Hyperlink"/>
                  <w:bCs/>
                  <w:sz w:val="22"/>
                  <w:szCs w:val="22"/>
                </w:rPr>
                <w:t>35.125(b)</w:t>
              </w:r>
            </w:hyperlink>
            <w:r w:rsidRPr="004E5056">
              <w:rPr>
                <w:bCs/>
                <w:color w:val="000000" w:themeColor="text1"/>
                <w:sz w:val="22"/>
                <w:szCs w:val="22"/>
              </w:rPr>
              <w:t>)</w:t>
            </w:r>
          </w:p>
        </w:tc>
      </w:tr>
      <w:tr w:rsidR="00890766" w:rsidRPr="003A4136" w14:paraId="2D0B6785" w14:textId="77777777" w:rsidTr="00DD21A4">
        <w:trPr>
          <w:trHeight w:val="317"/>
          <w:jc w:val="center"/>
        </w:trPr>
        <w:tc>
          <w:tcPr>
            <w:tcW w:w="11245" w:type="dxa"/>
            <w:gridSpan w:val="8"/>
            <w:shd w:val="clear" w:color="auto" w:fill="0D1E2D"/>
            <w:vAlign w:val="center"/>
          </w:tcPr>
          <w:p w14:paraId="039CAFA8" w14:textId="0C32F5CB" w:rsidR="00890766" w:rsidRPr="00A12BA5" w:rsidRDefault="00890766" w:rsidP="00890766">
            <w:pPr>
              <w:jc w:val="center"/>
              <w:rPr>
                <w:b/>
                <w:sz w:val="22"/>
                <w:szCs w:val="22"/>
              </w:rPr>
            </w:pPr>
            <w:r w:rsidRPr="007D584A">
              <w:rPr>
                <w:b/>
                <w:color w:val="FFFFFF" w:themeColor="background1"/>
                <w:sz w:val="22"/>
                <w:szCs w:val="22"/>
              </w:rPr>
              <w:t>Signature(s)</w:t>
            </w:r>
          </w:p>
        </w:tc>
      </w:tr>
      <w:tr w:rsidR="00890766" w:rsidRPr="003A4136" w14:paraId="62EC20BF" w14:textId="77777777" w:rsidTr="00F10F3C">
        <w:trPr>
          <w:trHeight w:val="422"/>
          <w:jc w:val="center"/>
        </w:trPr>
        <w:tc>
          <w:tcPr>
            <w:tcW w:w="11245" w:type="dxa"/>
            <w:gridSpan w:val="8"/>
            <w:shd w:val="clear" w:color="auto" w:fill="auto"/>
          </w:tcPr>
          <w:p w14:paraId="1A0C32CF" w14:textId="77777777" w:rsidR="00890766" w:rsidRPr="00B10A41" w:rsidRDefault="00890766" w:rsidP="0064472F">
            <w:pPr>
              <w:spacing w:before="60" w:after="60"/>
              <w:jc w:val="both"/>
              <w:rPr>
                <w:sz w:val="22"/>
                <w:szCs w:val="22"/>
              </w:rPr>
            </w:pPr>
            <w:r w:rsidRPr="00B10A41">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w:t>
            </w:r>
            <w:proofErr w:type="gramStart"/>
            <w:r w:rsidRPr="00B10A41">
              <w:rPr>
                <w:sz w:val="22"/>
                <w:szCs w:val="22"/>
              </w:rPr>
              <w:t>misleading</w:t>
            </w:r>
            <w:proofErr w:type="gramEnd"/>
            <w:r w:rsidRPr="00B10A41">
              <w:rPr>
                <w:sz w:val="22"/>
                <w:szCs w:val="22"/>
              </w:rPr>
              <w:t xml:space="preserve"> or incomplete information may result in my ineligibility to participate in Programs that will accept this document. </w:t>
            </w:r>
          </w:p>
          <w:p w14:paraId="20727B2D" w14:textId="092AFB0B" w:rsidR="00890766" w:rsidRPr="00A12BA5" w:rsidRDefault="00890766" w:rsidP="0064472F">
            <w:pPr>
              <w:spacing w:after="60"/>
              <w:rPr>
                <w:b/>
                <w:sz w:val="22"/>
                <w:szCs w:val="22"/>
              </w:rPr>
            </w:pPr>
            <w:r w:rsidRPr="00A12BA5">
              <w:rPr>
                <w:b/>
                <w:sz w:val="22"/>
                <w:szCs w:val="22"/>
              </w:rPr>
              <w:t>Warning: Any person who knowingly makes a false claim or statement to HUD may be subject to civil or criminal penalties under 18 U.S.C. 287, 1001 and 31 U.S.C. 3729</w:t>
            </w:r>
          </w:p>
        </w:tc>
      </w:tr>
      <w:tr w:rsidR="000533F4" w:rsidRPr="003A4136" w14:paraId="3B6A202B" w14:textId="77777777" w:rsidTr="0064472F">
        <w:trPr>
          <w:trHeight w:val="317"/>
          <w:jc w:val="center"/>
        </w:trPr>
        <w:tc>
          <w:tcPr>
            <w:tcW w:w="1525" w:type="dxa"/>
            <w:shd w:val="clear" w:color="auto" w:fill="auto"/>
            <w:vAlign w:val="center"/>
          </w:tcPr>
          <w:p w14:paraId="4F6353F6" w14:textId="410ADA5F" w:rsidR="000533F4" w:rsidRPr="000533F4" w:rsidRDefault="000533F4" w:rsidP="000533F4">
            <w:pPr>
              <w:jc w:val="center"/>
              <w:rPr>
                <w:b/>
                <w:bCs/>
                <w:sz w:val="22"/>
                <w:szCs w:val="22"/>
              </w:rPr>
            </w:pPr>
            <w:r w:rsidRPr="000533F4">
              <w:rPr>
                <w:b/>
                <w:bCs/>
                <w:sz w:val="22"/>
                <w:szCs w:val="22"/>
              </w:rPr>
              <w:t>Party</w:t>
            </w:r>
          </w:p>
        </w:tc>
        <w:tc>
          <w:tcPr>
            <w:tcW w:w="2973" w:type="dxa"/>
            <w:gridSpan w:val="2"/>
            <w:shd w:val="clear" w:color="auto" w:fill="auto"/>
            <w:vAlign w:val="center"/>
          </w:tcPr>
          <w:p w14:paraId="3098D5D1" w14:textId="584DF46F" w:rsidR="000533F4" w:rsidRPr="000533F4" w:rsidRDefault="000533F4" w:rsidP="000533F4">
            <w:pPr>
              <w:jc w:val="center"/>
              <w:rPr>
                <w:b/>
                <w:bCs/>
                <w:sz w:val="22"/>
                <w:szCs w:val="22"/>
              </w:rPr>
            </w:pPr>
            <w:r w:rsidRPr="000533F4">
              <w:rPr>
                <w:b/>
                <w:bCs/>
                <w:sz w:val="22"/>
                <w:szCs w:val="22"/>
              </w:rPr>
              <w:t>Company Name</w:t>
            </w:r>
          </w:p>
        </w:tc>
        <w:tc>
          <w:tcPr>
            <w:tcW w:w="2427" w:type="dxa"/>
            <w:gridSpan w:val="2"/>
            <w:shd w:val="clear" w:color="auto" w:fill="auto"/>
            <w:vAlign w:val="center"/>
          </w:tcPr>
          <w:p w14:paraId="724F7768" w14:textId="45D4ED64" w:rsidR="000533F4" w:rsidRPr="000533F4" w:rsidRDefault="000533F4" w:rsidP="000533F4">
            <w:pPr>
              <w:jc w:val="center"/>
              <w:rPr>
                <w:b/>
                <w:bCs/>
                <w:sz w:val="22"/>
                <w:szCs w:val="22"/>
              </w:rPr>
            </w:pPr>
            <w:r w:rsidRPr="000533F4">
              <w:rPr>
                <w:b/>
                <w:bCs/>
                <w:sz w:val="22"/>
                <w:szCs w:val="22"/>
              </w:rPr>
              <w:t>Representative Name</w:t>
            </w:r>
          </w:p>
        </w:tc>
        <w:tc>
          <w:tcPr>
            <w:tcW w:w="2520" w:type="dxa"/>
            <w:gridSpan w:val="2"/>
            <w:shd w:val="clear" w:color="auto" w:fill="auto"/>
            <w:vAlign w:val="center"/>
          </w:tcPr>
          <w:p w14:paraId="6DA4D1BB" w14:textId="62AD524F" w:rsidR="000533F4" w:rsidRPr="000533F4" w:rsidRDefault="000533F4" w:rsidP="000533F4">
            <w:pPr>
              <w:jc w:val="center"/>
              <w:rPr>
                <w:b/>
                <w:bCs/>
                <w:sz w:val="22"/>
                <w:szCs w:val="22"/>
              </w:rPr>
            </w:pPr>
            <w:r w:rsidRPr="000533F4">
              <w:rPr>
                <w:b/>
                <w:bCs/>
                <w:sz w:val="22"/>
                <w:szCs w:val="22"/>
              </w:rPr>
              <w:t>Signature</w:t>
            </w:r>
          </w:p>
        </w:tc>
        <w:tc>
          <w:tcPr>
            <w:tcW w:w="1800" w:type="dxa"/>
            <w:shd w:val="clear" w:color="auto" w:fill="auto"/>
            <w:vAlign w:val="center"/>
          </w:tcPr>
          <w:p w14:paraId="788C5A1E" w14:textId="2F514FEE" w:rsidR="000533F4" w:rsidRPr="000533F4" w:rsidRDefault="000533F4" w:rsidP="000533F4">
            <w:pPr>
              <w:jc w:val="center"/>
              <w:rPr>
                <w:b/>
                <w:bCs/>
                <w:sz w:val="22"/>
                <w:szCs w:val="22"/>
              </w:rPr>
            </w:pPr>
            <w:r w:rsidRPr="000533F4">
              <w:rPr>
                <w:b/>
                <w:bCs/>
                <w:sz w:val="22"/>
                <w:szCs w:val="22"/>
              </w:rPr>
              <w:t>Date</w:t>
            </w:r>
          </w:p>
        </w:tc>
      </w:tr>
      <w:tr w:rsidR="000533F4" w:rsidRPr="003A4136" w14:paraId="23083663" w14:textId="77777777" w:rsidTr="00884DB1">
        <w:trPr>
          <w:trHeight w:val="432"/>
          <w:jc w:val="center"/>
        </w:trPr>
        <w:tc>
          <w:tcPr>
            <w:tcW w:w="1525" w:type="dxa"/>
            <w:shd w:val="clear" w:color="auto" w:fill="auto"/>
            <w:vAlign w:val="center"/>
          </w:tcPr>
          <w:p w14:paraId="54CEB60E" w14:textId="0E50BA50" w:rsidR="000533F4" w:rsidRPr="000533F4" w:rsidRDefault="000533F4" w:rsidP="000533F4">
            <w:pPr>
              <w:rPr>
                <w:b/>
                <w:bCs/>
                <w:sz w:val="22"/>
                <w:szCs w:val="22"/>
              </w:rPr>
            </w:pPr>
            <w:r w:rsidRPr="000533F4">
              <w:rPr>
                <w:b/>
                <w:bCs/>
                <w:sz w:val="22"/>
                <w:szCs w:val="22"/>
              </w:rPr>
              <w:t>Builder</w:t>
            </w:r>
          </w:p>
        </w:tc>
        <w:sdt>
          <w:sdtPr>
            <w:rPr>
              <w:sz w:val="22"/>
              <w:szCs w:val="22"/>
            </w:rPr>
            <w:id w:val="37785671"/>
            <w:placeholder>
              <w:docPart w:val="E7E3896C73F54969882ECE55155BE08C"/>
            </w:placeholder>
            <w:showingPlcHdr/>
            <w:text/>
          </w:sdtPr>
          <w:sdtContent>
            <w:tc>
              <w:tcPr>
                <w:tcW w:w="2973" w:type="dxa"/>
                <w:gridSpan w:val="2"/>
                <w:shd w:val="clear" w:color="auto" w:fill="auto"/>
                <w:vAlign w:val="center"/>
              </w:tcPr>
              <w:p w14:paraId="192B163F" w14:textId="39DCCA7D" w:rsidR="000533F4" w:rsidRDefault="0063201F" w:rsidP="000533F4">
                <w:pPr>
                  <w:rPr>
                    <w:sz w:val="22"/>
                    <w:szCs w:val="22"/>
                  </w:rPr>
                </w:pPr>
                <w:r>
                  <w:rPr>
                    <w:rStyle w:val="PlaceholderText"/>
                    <w:rFonts w:eastAsiaTheme="minorHAnsi"/>
                  </w:rPr>
                  <w:t xml:space="preserve"> </w:t>
                </w:r>
              </w:p>
            </w:tc>
          </w:sdtContent>
        </w:sdt>
        <w:sdt>
          <w:sdtPr>
            <w:rPr>
              <w:sz w:val="22"/>
              <w:szCs w:val="22"/>
            </w:rPr>
            <w:id w:val="619340302"/>
            <w:placeholder>
              <w:docPart w:val="7F158F7E0AFD46BF8193C7182C79CEF9"/>
            </w:placeholder>
            <w:showingPlcHdr/>
            <w:text/>
          </w:sdtPr>
          <w:sdtContent>
            <w:tc>
              <w:tcPr>
                <w:tcW w:w="2427" w:type="dxa"/>
                <w:gridSpan w:val="2"/>
                <w:shd w:val="clear" w:color="auto" w:fill="auto"/>
                <w:vAlign w:val="center"/>
              </w:tcPr>
              <w:p w14:paraId="25013C97" w14:textId="4B24642E" w:rsidR="000533F4" w:rsidRDefault="0063201F" w:rsidP="000533F4">
                <w:pPr>
                  <w:rPr>
                    <w:sz w:val="22"/>
                    <w:szCs w:val="22"/>
                  </w:rPr>
                </w:pPr>
                <w:r>
                  <w:rPr>
                    <w:rStyle w:val="PlaceholderText"/>
                    <w:rFonts w:eastAsiaTheme="minorHAnsi"/>
                  </w:rPr>
                  <w:t xml:space="preserve"> </w:t>
                </w:r>
              </w:p>
            </w:tc>
          </w:sdtContent>
        </w:sdt>
        <w:sdt>
          <w:sdtPr>
            <w:rPr>
              <w:sz w:val="22"/>
              <w:szCs w:val="22"/>
            </w:rPr>
            <w:id w:val="-1335372557"/>
            <w:placeholder>
              <w:docPart w:val="7FF826924C124B88B5829BDD6F8161ED"/>
            </w:placeholder>
            <w:showingPlcHdr/>
            <w:text/>
          </w:sdtPr>
          <w:sdtContent>
            <w:tc>
              <w:tcPr>
                <w:tcW w:w="2520" w:type="dxa"/>
                <w:gridSpan w:val="2"/>
                <w:shd w:val="clear" w:color="auto" w:fill="auto"/>
                <w:vAlign w:val="center"/>
              </w:tcPr>
              <w:p w14:paraId="3B7E2E32" w14:textId="5A136F71" w:rsidR="000533F4" w:rsidRDefault="0063201F" w:rsidP="000533F4">
                <w:pPr>
                  <w:rPr>
                    <w:sz w:val="22"/>
                    <w:szCs w:val="22"/>
                  </w:rPr>
                </w:pPr>
                <w:r>
                  <w:rPr>
                    <w:rStyle w:val="PlaceholderText"/>
                    <w:rFonts w:eastAsiaTheme="minorHAnsi"/>
                  </w:rPr>
                  <w:t xml:space="preserve"> </w:t>
                </w:r>
              </w:p>
            </w:tc>
          </w:sdtContent>
        </w:sdt>
        <w:sdt>
          <w:sdtPr>
            <w:rPr>
              <w:sz w:val="22"/>
              <w:szCs w:val="22"/>
            </w:rPr>
            <w:id w:val="-1089917116"/>
            <w:placeholder>
              <w:docPart w:val="326838383DED4A2B8BE80DCA7248E1B7"/>
            </w:placeholder>
            <w:showingPlcHdr/>
            <w:text/>
          </w:sdtPr>
          <w:sdtContent>
            <w:tc>
              <w:tcPr>
                <w:tcW w:w="1800" w:type="dxa"/>
                <w:shd w:val="clear" w:color="auto" w:fill="auto"/>
                <w:vAlign w:val="center"/>
              </w:tcPr>
              <w:p w14:paraId="72BEF69F" w14:textId="70B5AD2F" w:rsidR="000533F4" w:rsidRDefault="0063201F" w:rsidP="000533F4">
                <w:pPr>
                  <w:rPr>
                    <w:sz w:val="22"/>
                    <w:szCs w:val="22"/>
                  </w:rPr>
                </w:pPr>
                <w:r>
                  <w:rPr>
                    <w:rStyle w:val="PlaceholderText"/>
                    <w:rFonts w:eastAsiaTheme="minorHAnsi"/>
                  </w:rPr>
                  <w:t xml:space="preserve"> </w:t>
                </w:r>
              </w:p>
            </w:tc>
          </w:sdtContent>
        </w:sdt>
      </w:tr>
      <w:tr w:rsidR="000533F4" w:rsidRPr="003A4136" w14:paraId="579B7D85" w14:textId="77777777" w:rsidTr="00884DB1">
        <w:trPr>
          <w:trHeight w:val="432"/>
          <w:jc w:val="center"/>
        </w:trPr>
        <w:tc>
          <w:tcPr>
            <w:tcW w:w="1525" w:type="dxa"/>
            <w:shd w:val="clear" w:color="auto" w:fill="auto"/>
            <w:vAlign w:val="center"/>
          </w:tcPr>
          <w:p w14:paraId="31E9825C" w14:textId="554DCA73" w:rsidR="000533F4" w:rsidRPr="000533F4" w:rsidRDefault="00971566" w:rsidP="000533F4">
            <w:pPr>
              <w:rPr>
                <w:b/>
                <w:bCs/>
                <w:sz w:val="22"/>
                <w:szCs w:val="22"/>
              </w:rPr>
            </w:pPr>
            <w:r>
              <w:rPr>
                <w:b/>
                <w:bCs/>
                <w:sz w:val="22"/>
                <w:szCs w:val="22"/>
              </w:rPr>
              <w:t>GDR</w:t>
            </w:r>
          </w:p>
        </w:tc>
        <w:sdt>
          <w:sdtPr>
            <w:rPr>
              <w:sz w:val="22"/>
              <w:szCs w:val="22"/>
            </w:rPr>
            <w:id w:val="18513491"/>
            <w:placeholder>
              <w:docPart w:val="95998A0455E442389C70E154FF6E7358"/>
            </w:placeholder>
            <w:showingPlcHdr/>
            <w:text/>
          </w:sdtPr>
          <w:sdtContent>
            <w:tc>
              <w:tcPr>
                <w:tcW w:w="2973" w:type="dxa"/>
                <w:gridSpan w:val="2"/>
                <w:shd w:val="clear" w:color="auto" w:fill="auto"/>
                <w:vAlign w:val="center"/>
              </w:tcPr>
              <w:p w14:paraId="663ACA74" w14:textId="1C1A783B" w:rsidR="000533F4" w:rsidRDefault="0063201F" w:rsidP="000533F4">
                <w:pPr>
                  <w:rPr>
                    <w:sz w:val="22"/>
                    <w:szCs w:val="22"/>
                  </w:rPr>
                </w:pPr>
                <w:r>
                  <w:rPr>
                    <w:rStyle w:val="PlaceholderText"/>
                    <w:rFonts w:eastAsiaTheme="minorHAnsi"/>
                  </w:rPr>
                  <w:t xml:space="preserve"> </w:t>
                </w:r>
              </w:p>
            </w:tc>
          </w:sdtContent>
        </w:sdt>
        <w:sdt>
          <w:sdtPr>
            <w:rPr>
              <w:sz w:val="22"/>
              <w:szCs w:val="22"/>
            </w:rPr>
            <w:id w:val="-2101484120"/>
            <w:placeholder>
              <w:docPart w:val="95724AFB6E244F03AB670850A20EE0A3"/>
            </w:placeholder>
            <w:showingPlcHdr/>
            <w:text/>
          </w:sdtPr>
          <w:sdtContent>
            <w:tc>
              <w:tcPr>
                <w:tcW w:w="2427" w:type="dxa"/>
                <w:gridSpan w:val="2"/>
                <w:shd w:val="clear" w:color="auto" w:fill="auto"/>
                <w:vAlign w:val="center"/>
              </w:tcPr>
              <w:p w14:paraId="7875A578" w14:textId="4AB095DB" w:rsidR="000533F4" w:rsidRDefault="0063201F" w:rsidP="000533F4">
                <w:pPr>
                  <w:rPr>
                    <w:sz w:val="22"/>
                    <w:szCs w:val="22"/>
                  </w:rPr>
                </w:pPr>
                <w:r>
                  <w:rPr>
                    <w:rStyle w:val="PlaceholderText"/>
                    <w:rFonts w:eastAsiaTheme="minorHAnsi"/>
                  </w:rPr>
                  <w:t xml:space="preserve"> </w:t>
                </w:r>
              </w:p>
            </w:tc>
          </w:sdtContent>
        </w:sdt>
        <w:sdt>
          <w:sdtPr>
            <w:rPr>
              <w:sz w:val="22"/>
              <w:szCs w:val="22"/>
            </w:rPr>
            <w:id w:val="-1720203585"/>
            <w:placeholder>
              <w:docPart w:val="4D8FBB394DE14A058956EEC7D64164AA"/>
            </w:placeholder>
            <w:showingPlcHdr/>
            <w:text/>
          </w:sdtPr>
          <w:sdtContent>
            <w:tc>
              <w:tcPr>
                <w:tcW w:w="2520" w:type="dxa"/>
                <w:gridSpan w:val="2"/>
                <w:shd w:val="clear" w:color="auto" w:fill="auto"/>
                <w:vAlign w:val="center"/>
              </w:tcPr>
              <w:p w14:paraId="5459EAEC" w14:textId="6FE0950B" w:rsidR="000533F4" w:rsidRDefault="0063201F" w:rsidP="000533F4">
                <w:pPr>
                  <w:rPr>
                    <w:sz w:val="22"/>
                    <w:szCs w:val="22"/>
                  </w:rPr>
                </w:pPr>
                <w:r>
                  <w:rPr>
                    <w:rStyle w:val="PlaceholderText"/>
                    <w:rFonts w:eastAsiaTheme="minorHAnsi"/>
                  </w:rPr>
                  <w:t xml:space="preserve"> </w:t>
                </w:r>
              </w:p>
            </w:tc>
          </w:sdtContent>
        </w:sdt>
        <w:sdt>
          <w:sdtPr>
            <w:rPr>
              <w:sz w:val="22"/>
              <w:szCs w:val="22"/>
            </w:rPr>
            <w:id w:val="-1259442494"/>
            <w:placeholder>
              <w:docPart w:val="A144EB2B1C734994A47054B5ACEA3E8B"/>
            </w:placeholder>
            <w:showingPlcHdr/>
            <w:text/>
          </w:sdtPr>
          <w:sdtContent>
            <w:tc>
              <w:tcPr>
                <w:tcW w:w="1800" w:type="dxa"/>
                <w:shd w:val="clear" w:color="auto" w:fill="auto"/>
                <w:vAlign w:val="center"/>
              </w:tcPr>
              <w:p w14:paraId="1896432B" w14:textId="6A0ADC2C" w:rsidR="000533F4" w:rsidRDefault="0063201F" w:rsidP="000533F4">
                <w:pPr>
                  <w:rPr>
                    <w:sz w:val="22"/>
                    <w:szCs w:val="22"/>
                  </w:rPr>
                </w:pPr>
                <w:r>
                  <w:rPr>
                    <w:rStyle w:val="PlaceholderText"/>
                    <w:rFonts w:eastAsiaTheme="minorHAnsi"/>
                  </w:rPr>
                  <w:t xml:space="preserve"> </w:t>
                </w:r>
              </w:p>
            </w:tc>
          </w:sdtContent>
        </w:sdt>
      </w:tr>
      <w:tr w:rsidR="000533F4" w:rsidRPr="003A4136" w14:paraId="7B02206F" w14:textId="77777777" w:rsidTr="00884DB1">
        <w:trPr>
          <w:trHeight w:val="432"/>
          <w:jc w:val="center"/>
        </w:trPr>
        <w:tc>
          <w:tcPr>
            <w:tcW w:w="1525" w:type="dxa"/>
            <w:shd w:val="clear" w:color="auto" w:fill="auto"/>
            <w:vAlign w:val="center"/>
          </w:tcPr>
          <w:p w14:paraId="01184D13" w14:textId="58AAF36C" w:rsidR="000533F4" w:rsidRPr="000533F4" w:rsidRDefault="000533F4" w:rsidP="000533F4">
            <w:pPr>
              <w:rPr>
                <w:b/>
                <w:bCs/>
                <w:sz w:val="22"/>
                <w:szCs w:val="22"/>
              </w:rPr>
            </w:pPr>
            <w:r w:rsidRPr="000533F4">
              <w:rPr>
                <w:b/>
                <w:bCs/>
                <w:sz w:val="22"/>
                <w:szCs w:val="22"/>
              </w:rPr>
              <w:t>Applicant</w:t>
            </w:r>
          </w:p>
        </w:tc>
        <w:tc>
          <w:tcPr>
            <w:tcW w:w="2973" w:type="dxa"/>
            <w:gridSpan w:val="2"/>
            <w:shd w:val="clear" w:color="auto" w:fill="auto"/>
            <w:vAlign w:val="center"/>
          </w:tcPr>
          <w:p w14:paraId="1C51908B" w14:textId="4BCDDD1F" w:rsidR="000533F4" w:rsidRDefault="000533F4" w:rsidP="000533F4">
            <w:pPr>
              <w:jc w:val="center"/>
              <w:rPr>
                <w:sz w:val="22"/>
                <w:szCs w:val="22"/>
              </w:rPr>
            </w:pPr>
            <w:r>
              <w:rPr>
                <w:sz w:val="22"/>
                <w:szCs w:val="22"/>
              </w:rPr>
              <w:t>N/A</w:t>
            </w:r>
          </w:p>
        </w:tc>
        <w:tc>
          <w:tcPr>
            <w:tcW w:w="2427" w:type="dxa"/>
            <w:gridSpan w:val="2"/>
            <w:shd w:val="clear" w:color="auto" w:fill="auto"/>
            <w:vAlign w:val="center"/>
          </w:tcPr>
          <w:p w14:paraId="0022F8A5" w14:textId="0C12D319" w:rsidR="000533F4" w:rsidRDefault="000533F4" w:rsidP="000533F4">
            <w:pPr>
              <w:jc w:val="center"/>
              <w:rPr>
                <w:sz w:val="22"/>
                <w:szCs w:val="22"/>
              </w:rPr>
            </w:pPr>
            <w:r>
              <w:rPr>
                <w:sz w:val="22"/>
                <w:szCs w:val="22"/>
              </w:rPr>
              <w:t>N/A</w:t>
            </w:r>
          </w:p>
        </w:tc>
        <w:sdt>
          <w:sdtPr>
            <w:rPr>
              <w:sz w:val="22"/>
              <w:szCs w:val="22"/>
            </w:rPr>
            <w:id w:val="152950362"/>
            <w:placeholder>
              <w:docPart w:val="15A38F88A64A48A5AC596037D7A10935"/>
            </w:placeholder>
            <w:showingPlcHdr/>
            <w:text/>
          </w:sdtPr>
          <w:sdtContent>
            <w:tc>
              <w:tcPr>
                <w:tcW w:w="2520" w:type="dxa"/>
                <w:gridSpan w:val="2"/>
                <w:shd w:val="clear" w:color="auto" w:fill="auto"/>
                <w:vAlign w:val="center"/>
              </w:tcPr>
              <w:p w14:paraId="58A9903E" w14:textId="2AFBC7CA" w:rsidR="000533F4" w:rsidRDefault="0063201F" w:rsidP="000533F4">
                <w:pPr>
                  <w:rPr>
                    <w:sz w:val="22"/>
                    <w:szCs w:val="22"/>
                  </w:rPr>
                </w:pPr>
                <w:r>
                  <w:rPr>
                    <w:rStyle w:val="PlaceholderText"/>
                    <w:rFonts w:eastAsiaTheme="minorHAnsi"/>
                  </w:rPr>
                  <w:t xml:space="preserve"> </w:t>
                </w:r>
              </w:p>
            </w:tc>
          </w:sdtContent>
        </w:sdt>
        <w:sdt>
          <w:sdtPr>
            <w:rPr>
              <w:sz w:val="22"/>
              <w:szCs w:val="22"/>
            </w:rPr>
            <w:id w:val="-1207405977"/>
            <w:placeholder>
              <w:docPart w:val="CDD873A12A6641799E62F7128C4C0560"/>
            </w:placeholder>
            <w:showingPlcHdr/>
            <w:text/>
          </w:sdtPr>
          <w:sdtContent>
            <w:tc>
              <w:tcPr>
                <w:tcW w:w="1800" w:type="dxa"/>
                <w:shd w:val="clear" w:color="auto" w:fill="auto"/>
                <w:vAlign w:val="center"/>
              </w:tcPr>
              <w:p w14:paraId="7C0F88DA" w14:textId="76BB0F01" w:rsidR="000533F4" w:rsidRDefault="0063201F" w:rsidP="000533F4">
                <w:pPr>
                  <w:rPr>
                    <w:sz w:val="22"/>
                    <w:szCs w:val="22"/>
                  </w:rPr>
                </w:pPr>
                <w:r>
                  <w:rPr>
                    <w:rStyle w:val="PlaceholderText"/>
                    <w:rFonts w:eastAsiaTheme="minorHAnsi"/>
                  </w:rPr>
                  <w:t xml:space="preserve"> </w:t>
                </w:r>
              </w:p>
            </w:tc>
          </w:sdtContent>
        </w:sdt>
      </w:tr>
      <w:tr w:rsidR="000533F4" w:rsidRPr="003A4136" w14:paraId="7BE9AE41" w14:textId="77777777" w:rsidTr="00884DB1">
        <w:trPr>
          <w:trHeight w:val="432"/>
          <w:jc w:val="center"/>
        </w:trPr>
        <w:tc>
          <w:tcPr>
            <w:tcW w:w="1525" w:type="dxa"/>
            <w:shd w:val="clear" w:color="auto" w:fill="auto"/>
            <w:vAlign w:val="center"/>
          </w:tcPr>
          <w:p w14:paraId="5149B439" w14:textId="1717306B" w:rsidR="000533F4" w:rsidRPr="000533F4" w:rsidRDefault="000533F4" w:rsidP="000533F4">
            <w:pPr>
              <w:rPr>
                <w:b/>
                <w:bCs/>
                <w:sz w:val="22"/>
                <w:szCs w:val="22"/>
              </w:rPr>
            </w:pPr>
            <w:r w:rsidRPr="000533F4">
              <w:rPr>
                <w:b/>
                <w:bCs/>
                <w:sz w:val="22"/>
                <w:szCs w:val="22"/>
              </w:rPr>
              <w:t>Co-Applicant</w:t>
            </w:r>
          </w:p>
        </w:tc>
        <w:tc>
          <w:tcPr>
            <w:tcW w:w="2973" w:type="dxa"/>
            <w:gridSpan w:val="2"/>
            <w:shd w:val="clear" w:color="auto" w:fill="auto"/>
            <w:vAlign w:val="center"/>
          </w:tcPr>
          <w:p w14:paraId="1393C866" w14:textId="05CCBBE6" w:rsidR="000533F4" w:rsidRDefault="000533F4" w:rsidP="000533F4">
            <w:pPr>
              <w:jc w:val="center"/>
              <w:rPr>
                <w:sz w:val="22"/>
                <w:szCs w:val="22"/>
              </w:rPr>
            </w:pPr>
            <w:r>
              <w:rPr>
                <w:sz w:val="22"/>
                <w:szCs w:val="22"/>
              </w:rPr>
              <w:t>N/A</w:t>
            </w:r>
          </w:p>
        </w:tc>
        <w:tc>
          <w:tcPr>
            <w:tcW w:w="2427" w:type="dxa"/>
            <w:gridSpan w:val="2"/>
            <w:shd w:val="clear" w:color="auto" w:fill="auto"/>
            <w:vAlign w:val="center"/>
          </w:tcPr>
          <w:p w14:paraId="277BB4CB" w14:textId="49392FE3" w:rsidR="000533F4" w:rsidRDefault="000533F4" w:rsidP="000533F4">
            <w:pPr>
              <w:jc w:val="center"/>
              <w:rPr>
                <w:sz w:val="22"/>
                <w:szCs w:val="22"/>
              </w:rPr>
            </w:pPr>
            <w:r>
              <w:rPr>
                <w:sz w:val="22"/>
                <w:szCs w:val="22"/>
              </w:rPr>
              <w:t>N/A</w:t>
            </w:r>
          </w:p>
        </w:tc>
        <w:sdt>
          <w:sdtPr>
            <w:rPr>
              <w:sz w:val="22"/>
              <w:szCs w:val="22"/>
            </w:rPr>
            <w:id w:val="39945257"/>
            <w:placeholder>
              <w:docPart w:val="A7418838B330406CBE9E610143C49D6A"/>
            </w:placeholder>
            <w:showingPlcHdr/>
            <w:text/>
          </w:sdtPr>
          <w:sdtContent>
            <w:tc>
              <w:tcPr>
                <w:tcW w:w="2520" w:type="dxa"/>
                <w:gridSpan w:val="2"/>
                <w:shd w:val="clear" w:color="auto" w:fill="auto"/>
                <w:vAlign w:val="center"/>
              </w:tcPr>
              <w:p w14:paraId="4FD38B04" w14:textId="62ED0A8C" w:rsidR="000533F4" w:rsidRDefault="0063201F" w:rsidP="000533F4">
                <w:pPr>
                  <w:rPr>
                    <w:sz w:val="22"/>
                    <w:szCs w:val="22"/>
                  </w:rPr>
                </w:pPr>
                <w:r>
                  <w:rPr>
                    <w:rStyle w:val="PlaceholderText"/>
                    <w:rFonts w:eastAsiaTheme="minorHAnsi"/>
                  </w:rPr>
                  <w:t xml:space="preserve"> </w:t>
                </w:r>
              </w:p>
            </w:tc>
          </w:sdtContent>
        </w:sdt>
        <w:sdt>
          <w:sdtPr>
            <w:rPr>
              <w:sz w:val="22"/>
              <w:szCs w:val="22"/>
            </w:rPr>
            <w:id w:val="-302932397"/>
            <w:placeholder>
              <w:docPart w:val="5FE50657489548D4978155DC1EFAB970"/>
            </w:placeholder>
            <w:showingPlcHdr/>
            <w:text/>
          </w:sdtPr>
          <w:sdtContent>
            <w:tc>
              <w:tcPr>
                <w:tcW w:w="1800" w:type="dxa"/>
                <w:shd w:val="clear" w:color="auto" w:fill="auto"/>
                <w:vAlign w:val="center"/>
              </w:tcPr>
              <w:p w14:paraId="0188E5EF" w14:textId="204E584F" w:rsidR="000533F4" w:rsidRDefault="0063201F" w:rsidP="000533F4">
                <w:pPr>
                  <w:rPr>
                    <w:sz w:val="22"/>
                    <w:szCs w:val="22"/>
                  </w:rPr>
                </w:pPr>
                <w:r>
                  <w:rPr>
                    <w:rStyle w:val="PlaceholderText"/>
                    <w:rFonts w:eastAsiaTheme="minorHAnsi"/>
                  </w:rPr>
                  <w:t xml:space="preserve"> </w:t>
                </w:r>
              </w:p>
            </w:tc>
          </w:sdtContent>
        </w:sdt>
      </w:tr>
    </w:tbl>
    <w:p w14:paraId="70546802" w14:textId="77777777" w:rsidR="00165061" w:rsidRPr="00912E6E" w:rsidRDefault="00165061" w:rsidP="00E34E10">
      <w:pPr>
        <w:tabs>
          <w:tab w:val="left" w:pos="1027"/>
        </w:tabs>
        <w:rPr>
          <w:sz w:val="4"/>
          <w:szCs w:val="4"/>
        </w:rPr>
      </w:pPr>
    </w:p>
    <w:sectPr w:rsidR="00165061" w:rsidRPr="00912E6E" w:rsidSect="00127FC7">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BF394" w14:textId="77777777" w:rsidR="005C4276" w:rsidRDefault="005C4276" w:rsidP="00BB14C6">
      <w:r>
        <w:separator/>
      </w:r>
    </w:p>
  </w:endnote>
  <w:endnote w:type="continuationSeparator" w:id="0">
    <w:p w14:paraId="0C55AFC0" w14:textId="77777777" w:rsidR="005C4276" w:rsidRDefault="005C4276" w:rsidP="00BB14C6">
      <w:r>
        <w:continuationSeparator/>
      </w:r>
    </w:p>
  </w:endnote>
  <w:endnote w:type="continuationNotice" w:id="1">
    <w:p w14:paraId="22AD0938" w14:textId="77777777" w:rsidR="005C4276" w:rsidRDefault="005C42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5967" w14:textId="5CBDE274" w:rsidR="001A6640" w:rsidRPr="00665962" w:rsidRDefault="001A6640" w:rsidP="001A6640">
    <w:pPr>
      <w:pStyle w:val="Footer"/>
      <w:tabs>
        <w:tab w:val="clear" w:pos="4680"/>
        <w:tab w:val="clear" w:pos="9360"/>
        <w:tab w:val="center" w:pos="5400"/>
        <w:tab w:val="right" w:pos="10800"/>
      </w:tabs>
      <w:rPr>
        <w:sz w:val="20"/>
        <w:szCs w:val="20"/>
      </w:rPr>
    </w:pPr>
    <w:r>
      <w:rPr>
        <w:sz w:val="20"/>
        <w:szCs w:val="20"/>
      </w:rPr>
      <w:t>Additional Household Members</w:t>
    </w:r>
    <w:r w:rsidRPr="00665962">
      <w:rPr>
        <w:sz w:val="20"/>
        <w:szCs w:val="20"/>
      </w:rPr>
      <w:tab/>
    </w:r>
    <w:r>
      <w:rPr>
        <w:sz w:val="20"/>
        <w:szCs w:val="20"/>
      </w:rPr>
      <w:t>September</w:t>
    </w:r>
    <w:r w:rsidRPr="00665962">
      <w:rPr>
        <w:sz w:val="20"/>
        <w:szCs w:val="20"/>
      </w:rPr>
      <w:t xml:space="preserve"> 2020</w:t>
    </w:r>
    <w:r w:rsidRPr="00665962">
      <w:rPr>
        <w:sz w:val="20"/>
        <w:szCs w:val="20"/>
      </w:rPr>
      <w:tab/>
      <w:t xml:space="preserve">Page </w:t>
    </w:r>
    <w:r w:rsidRPr="00665962">
      <w:rPr>
        <w:sz w:val="20"/>
        <w:szCs w:val="20"/>
      </w:rPr>
      <w:fldChar w:fldCharType="begin"/>
    </w:r>
    <w:r w:rsidRPr="00665962">
      <w:rPr>
        <w:sz w:val="20"/>
        <w:szCs w:val="20"/>
      </w:rPr>
      <w:instrText xml:space="preserve"> PAGE   \* MERGEFORMAT </w:instrText>
    </w:r>
    <w:r w:rsidRPr="00665962">
      <w:rPr>
        <w:sz w:val="20"/>
        <w:szCs w:val="20"/>
      </w:rPr>
      <w:fldChar w:fldCharType="separate"/>
    </w:r>
    <w:r>
      <w:rPr>
        <w:sz w:val="20"/>
        <w:szCs w:val="20"/>
      </w:rPr>
      <w:t>1</w:t>
    </w:r>
    <w:r w:rsidRPr="00665962">
      <w:rPr>
        <w:noProof/>
        <w:sz w:val="20"/>
        <w:szCs w:val="20"/>
      </w:rPr>
      <w:fldChar w:fldCharType="end"/>
    </w:r>
    <w:r w:rsidRPr="00665962">
      <w:rPr>
        <w:sz w:val="20"/>
        <w:szCs w:val="20"/>
      </w:rPr>
      <w:t xml:space="preserve"> of 1</w:t>
    </w:r>
  </w:p>
  <w:p w14:paraId="61851A5B" w14:textId="550A6C30" w:rsidR="00D84CB1" w:rsidRPr="000A52CE" w:rsidRDefault="00D84CB1">
    <w:pPr>
      <w:pStyle w:val="Footer"/>
      <w:rPr>
        <w:sz w:val="8"/>
        <w:szCs w:val="8"/>
      </w:rPr>
    </w:pPr>
  </w:p>
  <w:p w14:paraId="0BE54AF4" w14:textId="0F60097D" w:rsidR="00304BCF" w:rsidRPr="000A52CE" w:rsidRDefault="00304BCF" w:rsidP="000A52C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42D30" w14:textId="311314B6" w:rsidR="001A6640" w:rsidRPr="00665962" w:rsidRDefault="00936D0B" w:rsidP="001A6640">
    <w:pPr>
      <w:pStyle w:val="Footer"/>
      <w:tabs>
        <w:tab w:val="clear" w:pos="4680"/>
        <w:tab w:val="clear" w:pos="9360"/>
        <w:tab w:val="center" w:pos="5400"/>
        <w:tab w:val="right" w:pos="10800"/>
      </w:tabs>
      <w:rPr>
        <w:sz w:val="20"/>
        <w:szCs w:val="20"/>
      </w:rPr>
    </w:pPr>
    <w:r>
      <w:rPr>
        <w:sz w:val="20"/>
        <w:szCs w:val="20"/>
      </w:rPr>
      <w:t xml:space="preserve">LBP Certification </w:t>
    </w:r>
    <w:r w:rsidR="008B4864">
      <w:rPr>
        <w:sz w:val="20"/>
        <w:szCs w:val="20"/>
      </w:rPr>
      <w:t>of Work Performed</w:t>
    </w:r>
    <w:r w:rsidR="001A6640" w:rsidRPr="00665962">
      <w:rPr>
        <w:sz w:val="20"/>
        <w:szCs w:val="20"/>
      </w:rPr>
      <w:tab/>
    </w:r>
    <w:r w:rsidR="00ED6AB3">
      <w:rPr>
        <w:sz w:val="20"/>
        <w:szCs w:val="20"/>
      </w:rPr>
      <w:t>Ju</w:t>
    </w:r>
    <w:r w:rsidR="00DD21A4">
      <w:rPr>
        <w:sz w:val="20"/>
        <w:szCs w:val="20"/>
      </w:rPr>
      <w:t>ly</w:t>
    </w:r>
    <w:r w:rsidR="00ED6AB3">
      <w:rPr>
        <w:sz w:val="20"/>
        <w:szCs w:val="20"/>
      </w:rPr>
      <w:t xml:space="preserve"> </w:t>
    </w:r>
    <w:r w:rsidR="0051793B">
      <w:rPr>
        <w:sz w:val="20"/>
        <w:szCs w:val="20"/>
      </w:rPr>
      <w:t>2021</w:t>
    </w:r>
    <w:r w:rsidR="001A6640" w:rsidRPr="00665962">
      <w:rPr>
        <w:sz w:val="20"/>
        <w:szCs w:val="20"/>
      </w:rPr>
      <w:tab/>
      <w:t xml:space="preserve">Page </w:t>
    </w:r>
    <w:r w:rsidR="001A6640" w:rsidRPr="00665962">
      <w:rPr>
        <w:sz w:val="20"/>
        <w:szCs w:val="20"/>
      </w:rPr>
      <w:fldChar w:fldCharType="begin"/>
    </w:r>
    <w:r w:rsidR="001A6640" w:rsidRPr="00665962">
      <w:rPr>
        <w:sz w:val="20"/>
        <w:szCs w:val="20"/>
      </w:rPr>
      <w:instrText xml:space="preserve"> PAGE   \* MERGEFORMAT </w:instrText>
    </w:r>
    <w:r w:rsidR="001A6640" w:rsidRPr="00665962">
      <w:rPr>
        <w:sz w:val="20"/>
        <w:szCs w:val="20"/>
      </w:rPr>
      <w:fldChar w:fldCharType="separate"/>
    </w:r>
    <w:r w:rsidR="001A6640">
      <w:rPr>
        <w:sz w:val="20"/>
        <w:szCs w:val="20"/>
      </w:rPr>
      <w:t>2</w:t>
    </w:r>
    <w:r w:rsidR="001A6640" w:rsidRPr="00665962">
      <w:rPr>
        <w:noProof/>
        <w:sz w:val="20"/>
        <w:szCs w:val="20"/>
      </w:rPr>
      <w:fldChar w:fldCharType="end"/>
    </w:r>
    <w:r w:rsidR="001A6640" w:rsidRPr="00665962">
      <w:rPr>
        <w:sz w:val="20"/>
        <w:szCs w:val="20"/>
      </w:rPr>
      <w:t xml:space="preserve"> of 1</w:t>
    </w:r>
  </w:p>
  <w:p w14:paraId="5E8691E8" w14:textId="77777777" w:rsidR="001A6640" w:rsidRPr="000A52CE" w:rsidRDefault="001A6640" w:rsidP="001A6640">
    <w:pPr>
      <w:pStyle w:val="Footer"/>
      <w:rPr>
        <w:sz w:val="8"/>
        <w:szCs w:val="8"/>
      </w:rPr>
    </w:pPr>
  </w:p>
  <w:p w14:paraId="66BA4A16" w14:textId="776AD51F" w:rsidR="003150C7" w:rsidRPr="001A6640" w:rsidRDefault="001A6640" w:rsidP="001A6640">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3CEA5" w14:textId="77777777" w:rsidR="005C4276" w:rsidRDefault="005C4276" w:rsidP="00BB14C6">
      <w:r>
        <w:separator/>
      </w:r>
    </w:p>
  </w:footnote>
  <w:footnote w:type="continuationSeparator" w:id="0">
    <w:p w14:paraId="2329DCC4" w14:textId="77777777" w:rsidR="005C4276" w:rsidRDefault="005C4276" w:rsidP="00BB14C6">
      <w:r>
        <w:continuationSeparator/>
      </w:r>
    </w:p>
  </w:footnote>
  <w:footnote w:type="continuationNotice" w:id="1">
    <w:p w14:paraId="5F510BC9" w14:textId="77777777" w:rsidR="005C4276" w:rsidRDefault="005C42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2948" w14:textId="7F8A017D" w:rsidR="00BB14C6" w:rsidRPr="00DD21A4" w:rsidRDefault="00DD21A4" w:rsidP="00C72900">
    <w:pPr>
      <w:jc w:val="right"/>
      <w:rPr>
        <w:b/>
        <w:sz w:val="28"/>
        <w:szCs w:val="28"/>
      </w:rPr>
    </w:pPr>
    <w:r>
      <w:rPr>
        <w:b/>
        <w:noProof/>
      </w:rPr>
      <w:drawing>
        <wp:anchor distT="0" distB="0" distL="114300" distR="114300" simplePos="0" relativeHeight="251658240" behindDoc="0" locked="0" layoutInCell="1" allowOverlap="1" wp14:anchorId="36573F32" wp14:editId="64380CD8">
          <wp:simplePos x="0" y="0"/>
          <wp:positionH relativeFrom="column">
            <wp:posOffset>-6985</wp:posOffset>
          </wp:positionH>
          <wp:positionV relativeFrom="paragraph">
            <wp:posOffset>-162316</wp:posOffset>
          </wp:positionV>
          <wp:extent cx="900333" cy="900333"/>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333" cy="900333"/>
                  </a:xfrm>
                  <a:prstGeom prst="rect">
                    <a:avLst/>
                  </a:prstGeom>
                </pic:spPr>
              </pic:pic>
            </a:graphicData>
          </a:graphic>
          <wp14:sizeRelH relativeFrom="margin">
            <wp14:pctWidth>0</wp14:pctWidth>
          </wp14:sizeRelH>
          <wp14:sizeRelV relativeFrom="margin">
            <wp14:pctHeight>0</wp14:pctHeight>
          </wp14:sizeRelV>
        </wp:anchor>
      </w:drawing>
    </w:r>
    <w:r w:rsidR="00BB14C6" w:rsidRPr="00DD21A4">
      <w:rPr>
        <w:b/>
        <w:sz w:val="28"/>
        <w:szCs w:val="28"/>
      </w:rPr>
      <w:t>Texas General Land Office</w:t>
    </w:r>
  </w:p>
  <w:p w14:paraId="3D8576B7" w14:textId="7AD95B21" w:rsidR="00BB14C6" w:rsidRPr="007137E1" w:rsidRDefault="00BB14C6" w:rsidP="00C72900">
    <w:pPr>
      <w:jc w:val="right"/>
      <w:rPr>
        <w:b/>
        <w:sz w:val="28"/>
        <w:szCs w:val="28"/>
      </w:rPr>
    </w:pPr>
    <w:r w:rsidRPr="007137E1">
      <w:rPr>
        <w:b/>
        <w:sz w:val="28"/>
        <w:szCs w:val="28"/>
      </w:rPr>
      <w:t>Community Development and Revitalization</w:t>
    </w:r>
  </w:p>
  <w:p w14:paraId="4FF572C4" w14:textId="437C5B4C" w:rsidR="00BB14C6" w:rsidRDefault="00275D6A" w:rsidP="00C72900">
    <w:pPr>
      <w:pStyle w:val="NoSpacing"/>
      <w:jc w:val="right"/>
      <w:outlineLvl w:val="0"/>
      <w:rPr>
        <w:rFonts w:ascii="Times New Roman" w:hAnsi="Times New Roman"/>
        <w:b/>
        <w:sz w:val="24"/>
        <w:szCs w:val="24"/>
      </w:rPr>
    </w:pPr>
    <w:r>
      <w:rPr>
        <w:rFonts w:ascii="Times New Roman" w:hAnsi="Times New Roman"/>
        <w:b/>
        <w:sz w:val="24"/>
        <w:szCs w:val="24"/>
      </w:rPr>
      <w:t>Lead-Based Paint Certification of Work Performed</w:t>
    </w:r>
  </w:p>
  <w:p w14:paraId="1640AF1C" w14:textId="53F63810" w:rsidR="00BB14C6" w:rsidRPr="004E5056" w:rsidRDefault="00275D6A" w:rsidP="004E5056">
    <w:pPr>
      <w:pStyle w:val="NoSpacing"/>
      <w:spacing w:after="120"/>
      <w:jc w:val="right"/>
      <w:outlineLvl w:val="0"/>
      <w:rPr>
        <w:rFonts w:ascii="Times New Roman" w:hAnsi="Times New Roman"/>
        <w:b/>
        <w:sz w:val="24"/>
        <w:szCs w:val="24"/>
      </w:rPr>
    </w:pPr>
    <w:r>
      <w:rPr>
        <w:rFonts w:ascii="Times New Roman" w:hAnsi="Times New Roman"/>
        <w:b/>
        <w:sz w:val="24"/>
        <w:szCs w:val="24"/>
      </w:rPr>
      <w:t xml:space="preserve">Single-Family </w:t>
    </w:r>
    <w:r w:rsidR="00B253F8">
      <w:rPr>
        <w:rFonts w:ascii="Times New Roman" w:hAnsi="Times New Roman"/>
        <w:b/>
        <w:sz w:val="24"/>
        <w:szCs w:val="24"/>
      </w:rPr>
      <w:t xml:space="preserve">Pre-1978 </w:t>
    </w:r>
    <w:r>
      <w:rPr>
        <w:rFonts w:ascii="Times New Roman" w:hAnsi="Times New Roman"/>
        <w:b/>
        <w:sz w:val="24"/>
        <w:szCs w:val="24"/>
      </w:rPr>
      <w:t>Rehabilitation Projects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4D3B"/>
    <w:multiLevelType w:val="hybridMultilevel"/>
    <w:tmpl w:val="011A7B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6956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TK1sLS0NDA3NbBQ0lEKTi0uzszPAykwqQUACBYu5SwAAAA="/>
  </w:docVars>
  <w:rsids>
    <w:rsidRoot w:val="00BB14C6"/>
    <w:rsid w:val="000079C5"/>
    <w:rsid w:val="00011C8D"/>
    <w:rsid w:val="00014426"/>
    <w:rsid w:val="000166F3"/>
    <w:rsid w:val="00034ECC"/>
    <w:rsid w:val="00040EA6"/>
    <w:rsid w:val="00040F7C"/>
    <w:rsid w:val="000530C3"/>
    <w:rsid w:val="000533F4"/>
    <w:rsid w:val="00060A28"/>
    <w:rsid w:val="00070F81"/>
    <w:rsid w:val="000820AD"/>
    <w:rsid w:val="000A52CE"/>
    <w:rsid w:val="000B346D"/>
    <w:rsid w:val="000B6D42"/>
    <w:rsid w:val="000C52BD"/>
    <w:rsid w:val="000D26EF"/>
    <w:rsid w:val="000D66A1"/>
    <w:rsid w:val="000E2538"/>
    <w:rsid w:val="000E6574"/>
    <w:rsid w:val="000F15A3"/>
    <w:rsid w:val="00105C7A"/>
    <w:rsid w:val="00127FC7"/>
    <w:rsid w:val="00130603"/>
    <w:rsid w:val="001347CF"/>
    <w:rsid w:val="00135DCD"/>
    <w:rsid w:val="00136497"/>
    <w:rsid w:val="0016192A"/>
    <w:rsid w:val="0016370F"/>
    <w:rsid w:val="00165061"/>
    <w:rsid w:val="00176998"/>
    <w:rsid w:val="00177983"/>
    <w:rsid w:val="001877DE"/>
    <w:rsid w:val="0018798C"/>
    <w:rsid w:val="00192E9A"/>
    <w:rsid w:val="001A059C"/>
    <w:rsid w:val="001A2A06"/>
    <w:rsid w:val="001A6640"/>
    <w:rsid w:val="001B56EE"/>
    <w:rsid w:val="001C39D9"/>
    <w:rsid w:val="001E10FE"/>
    <w:rsid w:val="001E5764"/>
    <w:rsid w:val="0020022D"/>
    <w:rsid w:val="002059FD"/>
    <w:rsid w:val="00205A37"/>
    <w:rsid w:val="00206645"/>
    <w:rsid w:val="0021703C"/>
    <w:rsid w:val="00224E67"/>
    <w:rsid w:val="002274E1"/>
    <w:rsid w:val="00253361"/>
    <w:rsid w:val="00254D62"/>
    <w:rsid w:val="00255800"/>
    <w:rsid w:val="002616BC"/>
    <w:rsid w:val="00275D6A"/>
    <w:rsid w:val="00280F39"/>
    <w:rsid w:val="00281E05"/>
    <w:rsid w:val="00282719"/>
    <w:rsid w:val="00282780"/>
    <w:rsid w:val="00284A4B"/>
    <w:rsid w:val="002966A7"/>
    <w:rsid w:val="002975D0"/>
    <w:rsid w:val="002A44D3"/>
    <w:rsid w:val="002A4AB8"/>
    <w:rsid w:val="002A4B6F"/>
    <w:rsid w:val="002B07CF"/>
    <w:rsid w:val="002D094D"/>
    <w:rsid w:val="002D22BB"/>
    <w:rsid w:val="002D41B5"/>
    <w:rsid w:val="002E0243"/>
    <w:rsid w:val="002E4250"/>
    <w:rsid w:val="002E7492"/>
    <w:rsid w:val="002F3FC3"/>
    <w:rsid w:val="002F45D7"/>
    <w:rsid w:val="002F57A2"/>
    <w:rsid w:val="002F64C7"/>
    <w:rsid w:val="003031CA"/>
    <w:rsid w:val="00304BCF"/>
    <w:rsid w:val="00306B3F"/>
    <w:rsid w:val="00307A40"/>
    <w:rsid w:val="003150C7"/>
    <w:rsid w:val="00324291"/>
    <w:rsid w:val="003473E5"/>
    <w:rsid w:val="00350EC8"/>
    <w:rsid w:val="003601CE"/>
    <w:rsid w:val="00362080"/>
    <w:rsid w:val="00376F05"/>
    <w:rsid w:val="00377B92"/>
    <w:rsid w:val="00381A8A"/>
    <w:rsid w:val="0038749F"/>
    <w:rsid w:val="003A4136"/>
    <w:rsid w:val="003D0CFD"/>
    <w:rsid w:val="00401588"/>
    <w:rsid w:val="00404556"/>
    <w:rsid w:val="0041014E"/>
    <w:rsid w:val="00412C9A"/>
    <w:rsid w:val="00443714"/>
    <w:rsid w:val="00444BD1"/>
    <w:rsid w:val="00452319"/>
    <w:rsid w:val="004539A0"/>
    <w:rsid w:val="004666DA"/>
    <w:rsid w:val="00480CF7"/>
    <w:rsid w:val="00487585"/>
    <w:rsid w:val="004911E2"/>
    <w:rsid w:val="004A1E80"/>
    <w:rsid w:val="004A4B17"/>
    <w:rsid w:val="004B2F8D"/>
    <w:rsid w:val="004B66EE"/>
    <w:rsid w:val="004D2AFE"/>
    <w:rsid w:val="004E5056"/>
    <w:rsid w:val="004E7F51"/>
    <w:rsid w:val="004F60C3"/>
    <w:rsid w:val="00503E63"/>
    <w:rsid w:val="0051793B"/>
    <w:rsid w:val="00520755"/>
    <w:rsid w:val="00521DB0"/>
    <w:rsid w:val="00537782"/>
    <w:rsid w:val="0054179C"/>
    <w:rsid w:val="00541AFE"/>
    <w:rsid w:val="00556C93"/>
    <w:rsid w:val="00563A19"/>
    <w:rsid w:val="00566CAF"/>
    <w:rsid w:val="00574B89"/>
    <w:rsid w:val="00596C08"/>
    <w:rsid w:val="005A71C8"/>
    <w:rsid w:val="005B080B"/>
    <w:rsid w:val="005B2293"/>
    <w:rsid w:val="005B6C25"/>
    <w:rsid w:val="005C4276"/>
    <w:rsid w:val="005D0CF9"/>
    <w:rsid w:val="005D5E32"/>
    <w:rsid w:val="005E305E"/>
    <w:rsid w:val="005E44BA"/>
    <w:rsid w:val="005E6FF2"/>
    <w:rsid w:val="005F011E"/>
    <w:rsid w:val="00602F39"/>
    <w:rsid w:val="00607EF7"/>
    <w:rsid w:val="00611ADF"/>
    <w:rsid w:val="00616FFE"/>
    <w:rsid w:val="0063201F"/>
    <w:rsid w:val="00632CBA"/>
    <w:rsid w:val="0064472F"/>
    <w:rsid w:val="00644FF8"/>
    <w:rsid w:val="00646E8F"/>
    <w:rsid w:val="00650CD4"/>
    <w:rsid w:val="00650D7A"/>
    <w:rsid w:val="00660FCC"/>
    <w:rsid w:val="006638F7"/>
    <w:rsid w:val="00664414"/>
    <w:rsid w:val="00673719"/>
    <w:rsid w:val="00675AED"/>
    <w:rsid w:val="006854A2"/>
    <w:rsid w:val="00692C27"/>
    <w:rsid w:val="006A7E41"/>
    <w:rsid w:val="006B27F1"/>
    <w:rsid w:val="006C288C"/>
    <w:rsid w:val="006D22F1"/>
    <w:rsid w:val="006D62E2"/>
    <w:rsid w:val="006E1204"/>
    <w:rsid w:val="006E7997"/>
    <w:rsid w:val="006F3E7E"/>
    <w:rsid w:val="00706F42"/>
    <w:rsid w:val="0071232E"/>
    <w:rsid w:val="007137E1"/>
    <w:rsid w:val="007301AA"/>
    <w:rsid w:val="00743758"/>
    <w:rsid w:val="00747FEB"/>
    <w:rsid w:val="0075006A"/>
    <w:rsid w:val="00775122"/>
    <w:rsid w:val="00790F7D"/>
    <w:rsid w:val="00794EF0"/>
    <w:rsid w:val="007B0304"/>
    <w:rsid w:val="007B19B1"/>
    <w:rsid w:val="007B6954"/>
    <w:rsid w:val="007C4DA3"/>
    <w:rsid w:val="007D2514"/>
    <w:rsid w:val="007D584A"/>
    <w:rsid w:val="007E1C8B"/>
    <w:rsid w:val="007E38E4"/>
    <w:rsid w:val="007E796F"/>
    <w:rsid w:val="007F083F"/>
    <w:rsid w:val="007F6277"/>
    <w:rsid w:val="007F62CC"/>
    <w:rsid w:val="00837AF6"/>
    <w:rsid w:val="00866450"/>
    <w:rsid w:val="00866D1B"/>
    <w:rsid w:val="00882574"/>
    <w:rsid w:val="008839F6"/>
    <w:rsid w:val="00884DB1"/>
    <w:rsid w:val="00890766"/>
    <w:rsid w:val="008933D3"/>
    <w:rsid w:val="00897497"/>
    <w:rsid w:val="008A5BB0"/>
    <w:rsid w:val="008A70D1"/>
    <w:rsid w:val="008B4864"/>
    <w:rsid w:val="008B5AC3"/>
    <w:rsid w:val="008C2438"/>
    <w:rsid w:val="008C46BB"/>
    <w:rsid w:val="008E204B"/>
    <w:rsid w:val="008F36C2"/>
    <w:rsid w:val="009006DE"/>
    <w:rsid w:val="00901D17"/>
    <w:rsid w:val="0091140B"/>
    <w:rsid w:val="00912E6E"/>
    <w:rsid w:val="00920E55"/>
    <w:rsid w:val="009257CB"/>
    <w:rsid w:val="00936D0B"/>
    <w:rsid w:val="009424AC"/>
    <w:rsid w:val="009559C0"/>
    <w:rsid w:val="0095705A"/>
    <w:rsid w:val="0096541E"/>
    <w:rsid w:val="00971566"/>
    <w:rsid w:val="00973BA8"/>
    <w:rsid w:val="009750B8"/>
    <w:rsid w:val="00976CBD"/>
    <w:rsid w:val="009911E9"/>
    <w:rsid w:val="0099731B"/>
    <w:rsid w:val="009B1166"/>
    <w:rsid w:val="009B1C57"/>
    <w:rsid w:val="009C65E6"/>
    <w:rsid w:val="009D2DE3"/>
    <w:rsid w:val="009D4EDA"/>
    <w:rsid w:val="009E1C30"/>
    <w:rsid w:val="00A12BA5"/>
    <w:rsid w:val="00A16779"/>
    <w:rsid w:val="00A20D8E"/>
    <w:rsid w:val="00A25BF2"/>
    <w:rsid w:val="00A4290D"/>
    <w:rsid w:val="00A47BCA"/>
    <w:rsid w:val="00A7169D"/>
    <w:rsid w:val="00A7696E"/>
    <w:rsid w:val="00A80BFF"/>
    <w:rsid w:val="00A94C91"/>
    <w:rsid w:val="00AA4F51"/>
    <w:rsid w:val="00B10A41"/>
    <w:rsid w:val="00B126F0"/>
    <w:rsid w:val="00B16E71"/>
    <w:rsid w:val="00B2239F"/>
    <w:rsid w:val="00B22CD6"/>
    <w:rsid w:val="00B2313E"/>
    <w:rsid w:val="00B253F8"/>
    <w:rsid w:val="00B56802"/>
    <w:rsid w:val="00B5700F"/>
    <w:rsid w:val="00B674B2"/>
    <w:rsid w:val="00B77808"/>
    <w:rsid w:val="00B80402"/>
    <w:rsid w:val="00B85845"/>
    <w:rsid w:val="00B9041E"/>
    <w:rsid w:val="00B94291"/>
    <w:rsid w:val="00BA0478"/>
    <w:rsid w:val="00BA73BB"/>
    <w:rsid w:val="00BB0E3B"/>
    <w:rsid w:val="00BB14C6"/>
    <w:rsid w:val="00BB1AB8"/>
    <w:rsid w:val="00BC7C02"/>
    <w:rsid w:val="00BD18E4"/>
    <w:rsid w:val="00BD5300"/>
    <w:rsid w:val="00BD6751"/>
    <w:rsid w:val="00BD7922"/>
    <w:rsid w:val="00BF2156"/>
    <w:rsid w:val="00C04AA3"/>
    <w:rsid w:val="00C30A30"/>
    <w:rsid w:val="00C369D6"/>
    <w:rsid w:val="00C36FB7"/>
    <w:rsid w:val="00C572D5"/>
    <w:rsid w:val="00C63522"/>
    <w:rsid w:val="00C72900"/>
    <w:rsid w:val="00C82A1D"/>
    <w:rsid w:val="00C94D88"/>
    <w:rsid w:val="00CA35D2"/>
    <w:rsid w:val="00CA56A6"/>
    <w:rsid w:val="00CA629B"/>
    <w:rsid w:val="00CB1323"/>
    <w:rsid w:val="00CC0623"/>
    <w:rsid w:val="00CE575B"/>
    <w:rsid w:val="00CF4986"/>
    <w:rsid w:val="00D079EF"/>
    <w:rsid w:val="00D2029F"/>
    <w:rsid w:val="00D2201F"/>
    <w:rsid w:val="00D34CDE"/>
    <w:rsid w:val="00D5277B"/>
    <w:rsid w:val="00D6180A"/>
    <w:rsid w:val="00D64655"/>
    <w:rsid w:val="00D747FC"/>
    <w:rsid w:val="00D83118"/>
    <w:rsid w:val="00D84CB1"/>
    <w:rsid w:val="00D8701B"/>
    <w:rsid w:val="00D87EC0"/>
    <w:rsid w:val="00DA055A"/>
    <w:rsid w:val="00DD0234"/>
    <w:rsid w:val="00DD21A4"/>
    <w:rsid w:val="00DD335E"/>
    <w:rsid w:val="00DD3BB1"/>
    <w:rsid w:val="00DD6716"/>
    <w:rsid w:val="00DE4AC4"/>
    <w:rsid w:val="00DF1BFD"/>
    <w:rsid w:val="00E04390"/>
    <w:rsid w:val="00E10765"/>
    <w:rsid w:val="00E27DE3"/>
    <w:rsid w:val="00E34E10"/>
    <w:rsid w:val="00E44E34"/>
    <w:rsid w:val="00E557D6"/>
    <w:rsid w:val="00E6738F"/>
    <w:rsid w:val="00E743C1"/>
    <w:rsid w:val="00E827E3"/>
    <w:rsid w:val="00E82D36"/>
    <w:rsid w:val="00E90FEF"/>
    <w:rsid w:val="00E9407D"/>
    <w:rsid w:val="00EA5662"/>
    <w:rsid w:val="00EA68E5"/>
    <w:rsid w:val="00EA6D46"/>
    <w:rsid w:val="00EB518D"/>
    <w:rsid w:val="00EC0D27"/>
    <w:rsid w:val="00EC0E63"/>
    <w:rsid w:val="00ED04AB"/>
    <w:rsid w:val="00ED1B74"/>
    <w:rsid w:val="00ED6AB3"/>
    <w:rsid w:val="00ED7FAA"/>
    <w:rsid w:val="00EF1D71"/>
    <w:rsid w:val="00EF3556"/>
    <w:rsid w:val="00F03AB5"/>
    <w:rsid w:val="00F10F3C"/>
    <w:rsid w:val="00F13208"/>
    <w:rsid w:val="00F17808"/>
    <w:rsid w:val="00F325D4"/>
    <w:rsid w:val="00F429C6"/>
    <w:rsid w:val="00F56109"/>
    <w:rsid w:val="00F66CE8"/>
    <w:rsid w:val="00F70B72"/>
    <w:rsid w:val="00F731B0"/>
    <w:rsid w:val="00F75461"/>
    <w:rsid w:val="00F92F21"/>
    <w:rsid w:val="00F9388C"/>
    <w:rsid w:val="00FA7ACB"/>
    <w:rsid w:val="00FB4791"/>
    <w:rsid w:val="00FB6C1F"/>
    <w:rsid w:val="00FD3A12"/>
    <w:rsid w:val="00FF6A40"/>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98A19"/>
  <w15:docId w15:val="{D3F84E95-6229-40E3-8B6B-712583C4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C30A30"/>
    <w:pPr>
      <w:keepNext/>
      <w:spacing w:before="120" w:after="120"/>
    </w:pPr>
    <w:rPr>
      <w:rFonts w:eastAsiaTheme="minorHAnsi"/>
    </w:rPr>
  </w:style>
  <w:style w:type="character" w:customStyle="1" w:styleId="BodyTextChar">
    <w:name w:val="Body Text Char"/>
    <w:basedOn w:val="DefaultParagraphFont"/>
    <w:link w:val="BodyText"/>
    <w:uiPriority w:val="1"/>
    <w:rsid w:val="00C30A30"/>
    <w:rPr>
      <w:rFonts w:ascii="Times New Roman" w:hAnsi="Times New Roman" w:cs="Times New Roman"/>
      <w:sz w:val="24"/>
      <w:szCs w:val="24"/>
    </w:rPr>
  </w:style>
  <w:style w:type="paragraph" w:styleId="ListParagraph">
    <w:name w:val="List Paragraph"/>
    <w:basedOn w:val="Normal"/>
    <w:uiPriority w:val="34"/>
    <w:qFormat/>
    <w:rsid w:val="004E5056"/>
    <w:pPr>
      <w:ind w:left="720"/>
      <w:contextualSpacing/>
    </w:pPr>
    <w:rPr>
      <w:sz w:val="20"/>
      <w:szCs w:val="20"/>
    </w:rPr>
  </w:style>
  <w:style w:type="character" w:styleId="FollowedHyperlink">
    <w:name w:val="FollowedHyperlink"/>
    <w:basedOn w:val="DefaultParagraphFont"/>
    <w:uiPriority w:val="99"/>
    <w:semiHidden/>
    <w:unhideWhenUsed/>
    <w:rsid w:val="00377B92"/>
    <w:rPr>
      <w:color w:val="954F72" w:themeColor="followedHyperlink"/>
      <w:u w:val="single"/>
    </w:rPr>
  </w:style>
  <w:style w:type="character" w:styleId="PlaceholderText">
    <w:name w:val="Placeholder Text"/>
    <w:basedOn w:val="DefaultParagraphFont"/>
    <w:uiPriority w:val="99"/>
    <w:semiHidden/>
    <w:rsid w:val="00920E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lead/renovate-right-important-lead-hazard-information-families-child-care-providers-and-school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www.law.cornell.edu/cfr/text/24/35.1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aw.cornell.edu/cfr/text/24/35.1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cfr.gov/cgi-bin/text-idx?SID=cd05f748c481fd0ec85ffb94b9193066&amp;node=sp40.31.745.e&amp;rgn=div6"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lead/renovate-right-important-lead-hazard-information-families-child-care-providers-and-school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192921CD544427ACFA2577345CD23C"/>
        <w:category>
          <w:name w:val="General"/>
          <w:gallery w:val="placeholder"/>
        </w:category>
        <w:types>
          <w:type w:val="bbPlcHdr"/>
        </w:types>
        <w:behaviors>
          <w:behavior w:val="content"/>
        </w:behaviors>
        <w:guid w:val="{A1325134-DB5A-4612-BF40-00AB33BB1A51}"/>
      </w:docPartPr>
      <w:docPartBody>
        <w:p w:rsidR="00EB6BCE" w:rsidRDefault="00B33775" w:rsidP="00B33775">
          <w:pPr>
            <w:pStyle w:val="E7192921CD544427ACFA2577345CD23C1"/>
          </w:pPr>
          <w:r>
            <w:rPr>
              <w:rStyle w:val="PlaceholderText"/>
              <w:rFonts w:eastAsiaTheme="minorHAnsi"/>
            </w:rPr>
            <w:t xml:space="preserve"> </w:t>
          </w:r>
        </w:p>
      </w:docPartBody>
    </w:docPart>
    <w:docPart>
      <w:docPartPr>
        <w:name w:val="3AEDC75C78EE4D4CA43B3CD48263CB0E"/>
        <w:category>
          <w:name w:val="General"/>
          <w:gallery w:val="placeholder"/>
        </w:category>
        <w:types>
          <w:type w:val="bbPlcHdr"/>
        </w:types>
        <w:behaviors>
          <w:behavior w:val="content"/>
        </w:behaviors>
        <w:guid w:val="{F2305759-6497-41C8-895C-BAE8D6DA5907}"/>
      </w:docPartPr>
      <w:docPartBody>
        <w:p w:rsidR="00EB6BCE" w:rsidRDefault="00B33775" w:rsidP="00B33775">
          <w:pPr>
            <w:pStyle w:val="3AEDC75C78EE4D4CA43B3CD48263CB0E1"/>
          </w:pPr>
          <w:r>
            <w:rPr>
              <w:rStyle w:val="PlaceholderText"/>
              <w:rFonts w:eastAsiaTheme="minorHAnsi"/>
            </w:rPr>
            <w:t xml:space="preserve"> </w:t>
          </w:r>
        </w:p>
      </w:docPartBody>
    </w:docPart>
    <w:docPart>
      <w:docPartPr>
        <w:name w:val="21A8FACC93AE46039E6D5AF5177EC4F1"/>
        <w:category>
          <w:name w:val="General"/>
          <w:gallery w:val="placeholder"/>
        </w:category>
        <w:types>
          <w:type w:val="bbPlcHdr"/>
        </w:types>
        <w:behaviors>
          <w:behavior w:val="content"/>
        </w:behaviors>
        <w:guid w:val="{C856F3A3-A30C-4789-B636-BAC4F5DA41BC}"/>
      </w:docPartPr>
      <w:docPartBody>
        <w:p w:rsidR="00EB6BCE" w:rsidRDefault="00B33775" w:rsidP="00B33775">
          <w:pPr>
            <w:pStyle w:val="21A8FACC93AE46039E6D5AF5177EC4F11"/>
          </w:pPr>
          <w:r>
            <w:rPr>
              <w:rStyle w:val="PlaceholderText"/>
              <w:rFonts w:eastAsiaTheme="minorHAnsi"/>
            </w:rPr>
            <w:t xml:space="preserve"> </w:t>
          </w:r>
        </w:p>
      </w:docPartBody>
    </w:docPart>
    <w:docPart>
      <w:docPartPr>
        <w:name w:val="3407666B89C04EE6AD41AEB951F85CC3"/>
        <w:category>
          <w:name w:val="General"/>
          <w:gallery w:val="placeholder"/>
        </w:category>
        <w:types>
          <w:type w:val="bbPlcHdr"/>
        </w:types>
        <w:behaviors>
          <w:behavior w:val="content"/>
        </w:behaviors>
        <w:guid w:val="{9AB7926B-B5C9-4B43-81BD-0A46C0D09BE6}"/>
      </w:docPartPr>
      <w:docPartBody>
        <w:p w:rsidR="00EB6BCE" w:rsidRDefault="00B33775" w:rsidP="00B33775">
          <w:pPr>
            <w:pStyle w:val="3407666B89C04EE6AD41AEB951F85CC31"/>
          </w:pPr>
          <w:r>
            <w:rPr>
              <w:rStyle w:val="PlaceholderText"/>
              <w:rFonts w:eastAsiaTheme="minorHAnsi"/>
            </w:rPr>
            <w:t xml:space="preserve"> </w:t>
          </w:r>
        </w:p>
      </w:docPartBody>
    </w:docPart>
    <w:docPart>
      <w:docPartPr>
        <w:name w:val="297764B1DBFB4CF784389F990A2C426B"/>
        <w:category>
          <w:name w:val="General"/>
          <w:gallery w:val="placeholder"/>
        </w:category>
        <w:types>
          <w:type w:val="bbPlcHdr"/>
        </w:types>
        <w:behaviors>
          <w:behavior w:val="content"/>
        </w:behaviors>
        <w:guid w:val="{79B80FA3-3A06-4C84-9AC1-7C44544DEC1C}"/>
      </w:docPartPr>
      <w:docPartBody>
        <w:p w:rsidR="00EB6BCE" w:rsidRDefault="00B33775" w:rsidP="00B33775">
          <w:pPr>
            <w:pStyle w:val="297764B1DBFB4CF784389F990A2C426B1"/>
          </w:pPr>
          <w:r>
            <w:rPr>
              <w:rStyle w:val="PlaceholderText"/>
              <w:rFonts w:eastAsiaTheme="minorHAnsi"/>
            </w:rPr>
            <w:t xml:space="preserve"> </w:t>
          </w:r>
        </w:p>
      </w:docPartBody>
    </w:docPart>
    <w:docPart>
      <w:docPartPr>
        <w:name w:val="E7E3896C73F54969882ECE55155BE08C"/>
        <w:category>
          <w:name w:val="General"/>
          <w:gallery w:val="placeholder"/>
        </w:category>
        <w:types>
          <w:type w:val="bbPlcHdr"/>
        </w:types>
        <w:behaviors>
          <w:behavior w:val="content"/>
        </w:behaviors>
        <w:guid w:val="{297BCE92-6A8A-4A94-8191-E07C767716F5}"/>
      </w:docPartPr>
      <w:docPartBody>
        <w:p w:rsidR="00EB6BCE" w:rsidRDefault="00B33775" w:rsidP="00B33775">
          <w:pPr>
            <w:pStyle w:val="E7E3896C73F54969882ECE55155BE08C1"/>
          </w:pPr>
          <w:r>
            <w:rPr>
              <w:rStyle w:val="PlaceholderText"/>
              <w:rFonts w:eastAsiaTheme="minorHAnsi"/>
            </w:rPr>
            <w:t xml:space="preserve"> </w:t>
          </w:r>
        </w:p>
      </w:docPartBody>
    </w:docPart>
    <w:docPart>
      <w:docPartPr>
        <w:name w:val="95998A0455E442389C70E154FF6E7358"/>
        <w:category>
          <w:name w:val="General"/>
          <w:gallery w:val="placeholder"/>
        </w:category>
        <w:types>
          <w:type w:val="bbPlcHdr"/>
        </w:types>
        <w:behaviors>
          <w:behavior w:val="content"/>
        </w:behaviors>
        <w:guid w:val="{34137DEA-F430-4F82-8E0F-F727104C4350}"/>
      </w:docPartPr>
      <w:docPartBody>
        <w:p w:rsidR="00EB6BCE" w:rsidRDefault="00B33775" w:rsidP="00B33775">
          <w:pPr>
            <w:pStyle w:val="95998A0455E442389C70E154FF6E73581"/>
          </w:pPr>
          <w:r>
            <w:rPr>
              <w:rStyle w:val="PlaceholderText"/>
              <w:rFonts w:eastAsiaTheme="minorHAnsi"/>
            </w:rPr>
            <w:t xml:space="preserve"> </w:t>
          </w:r>
        </w:p>
      </w:docPartBody>
    </w:docPart>
    <w:docPart>
      <w:docPartPr>
        <w:name w:val="7F158F7E0AFD46BF8193C7182C79CEF9"/>
        <w:category>
          <w:name w:val="General"/>
          <w:gallery w:val="placeholder"/>
        </w:category>
        <w:types>
          <w:type w:val="bbPlcHdr"/>
        </w:types>
        <w:behaviors>
          <w:behavior w:val="content"/>
        </w:behaviors>
        <w:guid w:val="{65CFEA32-A6F5-446A-9C08-38779AF35722}"/>
      </w:docPartPr>
      <w:docPartBody>
        <w:p w:rsidR="00EB6BCE" w:rsidRDefault="00B33775" w:rsidP="00B33775">
          <w:pPr>
            <w:pStyle w:val="7F158F7E0AFD46BF8193C7182C79CEF9"/>
          </w:pPr>
          <w:r>
            <w:rPr>
              <w:rStyle w:val="PlaceholderText"/>
              <w:rFonts w:eastAsiaTheme="minorHAnsi"/>
            </w:rPr>
            <w:t xml:space="preserve"> </w:t>
          </w:r>
        </w:p>
      </w:docPartBody>
    </w:docPart>
    <w:docPart>
      <w:docPartPr>
        <w:name w:val="7FF826924C124B88B5829BDD6F8161ED"/>
        <w:category>
          <w:name w:val="General"/>
          <w:gallery w:val="placeholder"/>
        </w:category>
        <w:types>
          <w:type w:val="bbPlcHdr"/>
        </w:types>
        <w:behaviors>
          <w:behavior w:val="content"/>
        </w:behaviors>
        <w:guid w:val="{94AA815E-6741-4A90-B372-95477533B932}"/>
      </w:docPartPr>
      <w:docPartBody>
        <w:p w:rsidR="00EB6BCE" w:rsidRDefault="00B33775" w:rsidP="00B33775">
          <w:pPr>
            <w:pStyle w:val="7FF826924C124B88B5829BDD6F8161ED"/>
          </w:pPr>
          <w:r>
            <w:rPr>
              <w:rStyle w:val="PlaceholderText"/>
              <w:rFonts w:eastAsiaTheme="minorHAnsi"/>
            </w:rPr>
            <w:t xml:space="preserve"> </w:t>
          </w:r>
        </w:p>
      </w:docPartBody>
    </w:docPart>
    <w:docPart>
      <w:docPartPr>
        <w:name w:val="326838383DED4A2B8BE80DCA7248E1B7"/>
        <w:category>
          <w:name w:val="General"/>
          <w:gallery w:val="placeholder"/>
        </w:category>
        <w:types>
          <w:type w:val="bbPlcHdr"/>
        </w:types>
        <w:behaviors>
          <w:behavior w:val="content"/>
        </w:behaviors>
        <w:guid w:val="{7EDA0105-1966-4A99-89AD-3D5AA356CE23}"/>
      </w:docPartPr>
      <w:docPartBody>
        <w:p w:rsidR="00EB6BCE" w:rsidRDefault="00B33775" w:rsidP="00B33775">
          <w:pPr>
            <w:pStyle w:val="326838383DED4A2B8BE80DCA7248E1B7"/>
          </w:pPr>
          <w:r>
            <w:rPr>
              <w:rStyle w:val="PlaceholderText"/>
              <w:rFonts w:eastAsiaTheme="minorHAnsi"/>
            </w:rPr>
            <w:t xml:space="preserve"> </w:t>
          </w:r>
        </w:p>
      </w:docPartBody>
    </w:docPart>
    <w:docPart>
      <w:docPartPr>
        <w:name w:val="95724AFB6E244F03AB670850A20EE0A3"/>
        <w:category>
          <w:name w:val="General"/>
          <w:gallery w:val="placeholder"/>
        </w:category>
        <w:types>
          <w:type w:val="bbPlcHdr"/>
        </w:types>
        <w:behaviors>
          <w:behavior w:val="content"/>
        </w:behaviors>
        <w:guid w:val="{57C98D78-60CB-4ECE-8C73-5DB6482762DB}"/>
      </w:docPartPr>
      <w:docPartBody>
        <w:p w:rsidR="00EB6BCE" w:rsidRDefault="00B33775" w:rsidP="00B33775">
          <w:pPr>
            <w:pStyle w:val="95724AFB6E244F03AB670850A20EE0A3"/>
          </w:pPr>
          <w:r>
            <w:rPr>
              <w:rStyle w:val="PlaceholderText"/>
              <w:rFonts w:eastAsiaTheme="minorHAnsi"/>
            </w:rPr>
            <w:t xml:space="preserve"> </w:t>
          </w:r>
        </w:p>
      </w:docPartBody>
    </w:docPart>
    <w:docPart>
      <w:docPartPr>
        <w:name w:val="4D8FBB394DE14A058956EEC7D64164AA"/>
        <w:category>
          <w:name w:val="General"/>
          <w:gallery w:val="placeholder"/>
        </w:category>
        <w:types>
          <w:type w:val="bbPlcHdr"/>
        </w:types>
        <w:behaviors>
          <w:behavior w:val="content"/>
        </w:behaviors>
        <w:guid w:val="{71573450-42A2-4D25-AA4A-E4A492A936E1}"/>
      </w:docPartPr>
      <w:docPartBody>
        <w:p w:rsidR="00EB6BCE" w:rsidRDefault="00B33775" w:rsidP="00B33775">
          <w:pPr>
            <w:pStyle w:val="4D8FBB394DE14A058956EEC7D64164AA"/>
          </w:pPr>
          <w:r>
            <w:rPr>
              <w:rStyle w:val="PlaceholderText"/>
              <w:rFonts w:eastAsiaTheme="minorHAnsi"/>
            </w:rPr>
            <w:t xml:space="preserve"> </w:t>
          </w:r>
        </w:p>
      </w:docPartBody>
    </w:docPart>
    <w:docPart>
      <w:docPartPr>
        <w:name w:val="A144EB2B1C734994A47054B5ACEA3E8B"/>
        <w:category>
          <w:name w:val="General"/>
          <w:gallery w:val="placeholder"/>
        </w:category>
        <w:types>
          <w:type w:val="bbPlcHdr"/>
        </w:types>
        <w:behaviors>
          <w:behavior w:val="content"/>
        </w:behaviors>
        <w:guid w:val="{F9AF0BC1-C2A9-4165-B453-7F262B2DC282}"/>
      </w:docPartPr>
      <w:docPartBody>
        <w:p w:rsidR="00EB6BCE" w:rsidRDefault="00B33775" w:rsidP="00B33775">
          <w:pPr>
            <w:pStyle w:val="A144EB2B1C734994A47054B5ACEA3E8B"/>
          </w:pPr>
          <w:r>
            <w:rPr>
              <w:rStyle w:val="PlaceholderText"/>
              <w:rFonts w:eastAsiaTheme="minorHAnsi"/>
            </w:rPr>
            <w:t xml:space="preserve"> </w:t>
          </w:r>
        </w:p>
      </w:docPartBody>
    </w:docPart>
    <w:docPart>
      <w:docPartPr>
        <w:name w:val="15A38F88A64A48A5AC596037D7A10935"/>
        <w:category>
          <w:name w:val="General"/>
          <w:gallery w:val="placeholder"/>
        </w:category>
        <w:types>
          <w:type w:val="bbPlcHdr"/>
        </w:types>
        <w:behaviors>
          <w:behavior w:val="content"/>
        </w:behaviors>
        <w:guid w:val="{1A5B1BD1-C4C2-4ED1-889E-EFF015A32FA1}"/>
      </w:docPartPr>
      <w:docPartBody>
        <w:p w:rsidR="00EB6BCE" w:rsidRDefault="00B33775" w:rsidP="00B33775">
          <w:pPr>
            <w:pStyle w:val="15A38F88A64A48A5AC596037D7A10935"/>
          </w:pPr>
          <w:r>
            <w:rPr>
              <w:rStyle w:val="PlaceholderText"/>
              <w:rFonts w:eastAsiaTheme="minorHAnsi"/>
            </w:rPr>
            <w:t xml:space="preserve"> </w:t>
          </w:r>
        </w:p>
      </w:docPartBody>
    </w:docPart>
    <w:docPart>
      <w:docPartPr>
        <w:name w:val="CDD873A12A6641799E62F7128C4C0560"/>
        <w:category>
          <w:name w:val="General"/>
          <w:gallery w:val="placeholder"/>
        </w:category>
        <w:types>
          <w:type w:val="bbPlcHdr"/>
        </w:types>
        <w:behaviors>
          <w:behavior w:val="content"/>
        </w:behaviors>
        <w:guid w:val="{6D771D86-13E7-45FA-BB8F-7F1AC892E337}"/>
      </w:docPartPr>
      <w:docPartBody>
        <w:p w:rsidR="00EB6BCE" w:rsidRDefault="00B33775" w:rsidP="00B33775">
          <w:pPr>
            <w:pStyle w:val="CDD873A12A6641799E62F7128C4C0560"/>
          </w:pPr>
          <w:r>
            <w:rPr>
              <w:rStyle w:val="PlaceholderText"/>
              <w:rFonts w:eastAsiaTheme="minorHAnsi"/>
            </w:rPr>
            <w:t xml:space="preserve"> </w:t>
          </w:r>
        </w:p>
      </w:docPartBody>
    </w:docPart>
    <w:docPart>
      <w:docPartPr>
        <w:name w:val="A7418838B330406CBE9E610143C49D6A"/>
        <w:category>
          <w:name w:val="General"/>
          <w:gallery w:val="placeholder"/>
        </w:category>
        <w:types>
          <w:type w:val="bbPlcHdr"/>
        </w:types>
        <w:behaviors>
          <w:behavior w:val="content"/>
        </w:behaviors>
        <w:guid w:val="{A6E88FDC-35DE-40F3-8AF6-68E8CD2DCCA7}"/>
      </w:docPartPr>
      <w:docPartBody>
        <w:p w:rsidR="00EB6BCE" w:rsidRDefault="00B33775" w:rsidP="00B33775">
          <w:pPr>
            <w:pStyle w:val="A7418838B330406CBE9E610143C49D6A"/>
          </w:pPr>
          <w:r>
            <w:rPr>
              <w:rStyle w:val="PlaceholderText"/>
              <w:rFonts w:eastAsiaTheme="minorHAnsi"/>
            </w:rPr>
            <w:t xml:space="preserve"> </w:t>
          </w:r>
        </w:p>
      </w:docPartBody>
    </w:docPart>
    <w:docPart>
      <w:docPartPr>
        <w:name w:val="5FE50657489548D4978155DC1EFAB970"/>
        <w:category>
          <w:name w:val="General"/>
          <w:gallery w:val="placeholder"/>
        </w:category>
        <w:types>
          <w:type w:val="bbPlcHdr"/>
        </w:types>
        <w:behaviors>
          <w:behavior w:val="content"/>
        </w:behaviors>
        <w:guid w:val="{88310C09-8E54-4CC6-9A83-5C5B08FFF765}"/>
      </w:docPartPr>
      <w:docPartBody>
        <w:p w:rsidR="00EB6BCE" w:rsidRDefault="00B33775" w:rsidP="00B33775">
          <w:pPr>
            <w:pStyle w:val="5FE50657489548D4978155DC1EFAB970"/>
          </w:pPr>
          <w:r>
            <w:rPr>
              <w:rStyle w:val="PlaceholderText"/>
              <w:rFonts w:eastAsia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3775"/>
    <w:rsid w:val="003A2C66"/>
    <w:rsid w:val="004647B6"/>
    <w:rsid w:val="004D48A1"/>
    <w:rsid w:val="004F4B93"/>
    <w:rsid w:val="006F58EF"/>
    <w:rsid w:val="007E3694"/>
    <w:rsid w:val="00A36715"/>
    <w:rsid w:val="00B33775"/>
    <w:rsid w:val="00EB6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3775"/>
    <w:rPr>
      <w:color w:val="808080"/>
    </w:rPr>
  </w:style>
  <w:style w:type="paragraph" w:customStyle="1" w:styleId="E7192921CD544427ACFA2577345CD23C1">
    <w:name w:val="E7192921CD544427ACFA2577345CD23C1"/>
    <w:rsid w:val="00B33775"/>
    <w:pPr>
      <w:spacing w:after="0" w:line="240" w:lineRule="auto"/>
    </w:pPr>
    <w:rPr>
      <w:rFonts w:ascii="Times New Roman" w:eastAsia="Times New Roman" w:hAnsi="Times New Roman" w:cs="Times New Roman"/>
      <w:sz w:val="24"/>
      <w:szCs w:val="24"/>
    </w:rPr>
  </w:style>
  <w:style w:type="paragraph" w:customStyle="1" w:styleId="3AEDC75C78EE4D4CA43B3CD48263CB0E1">
    <w:name w:val="3AEDC75C78EE4D4CA43B3CD48263CB0E1"/>
    <w:rsid w:val="00B33775"/>
    <w:pPr>
      <w:spacing w:after="0" w:line="240" w:lineRule="auto"/>
    </w:pPr>
    <w:rPr>
      <w:rFonts w:ascii="Times New Roman" w:eastAsia="Times New Roman" w:hAnsi="Times New Roman" w:cs="Times New Roman"/>
      <w:sz w:val="24"/>
      <w:szCs w:val="24"/>
    </w:rPr>
  </w:style>
  <w:style w:type="paragraph" w:customStyle="1" w:styleId="21A8FACC93AE46039E6D5AF5177EC4F11">
    <w:name w:val="21A8FACC93AE46039E6D5AF5177EC4F11"/>
    <w:rsid w:val="00B33775"/>
    <w:pPr>
      <w:spacing w:after="0" w:line="240" w:lineRule="auto"/>
    </w:pPr>
    <w:rPr>
      <w:rFonts w:ascii="Times New Roman" w:eastAsia="Times New Roman" w:hAnsi="Times New Roman" w:cs="Times New Roman"/>
      <w:sz w:val="24"/>
      <w:szCs w:val="24"/>
    </w:rPr>
  </w:style>
  <w:style w:type="paragraph" w:customStyle="1" w:styleId="3407666B89C04EE6AD41AEB951F85CC31">
    <w:name w:val="3407666B89C04EE6AD41AEB951F85CC31"/>
    <w:rsid w:val="00B33775"/>
    <w:pPr>
      <w:spacing w:after="0" w:line="240" w:lineRule="auto"/>
    </w:pPr>
    <w:rPr>
      <w:rFonts w:ascii="Times New Roman" w:eastAsia="Times New Roman" w:hAnsi="Times New Roman" w:cs="Times New Roman"/>
      <w:sz w:val="24"/>
      <w:szCs w:val="24"/>
    </w:rPr>
  </w:style>
  <w:style w:type="paragraph" w:customStyle="1" w:styleId="297764B1DBFB4CF784389F990A2C426B1">
    <w:name w:val="297764B1DBFB4CF784389F990A2C426B1"/>
    <w:rsid w:val="00B33775"/>
    <w:pPr>
      <w:spacing w:after="0" w:line="240" w:lineRule="auto"/>
    </w:pPr>
    <w:rPr>
      <w:rFonts w:ascii="Times New Roman" w:eastAsia="Times New Roman" w:hAnsi="Times New Roman" w:cs="Times New Roman"/>
      <w:sz w:val="24"/>
      <w:szCs w:val="24"/>
    </w:rPr>
  </w:style>
  <w:style w:type="paragraph" w:customStyle="1" w:styleId="E7E3896C73F54969882ECE55155BE08C1">
    <w:name w:val="E7E3896C73F54969882ECE55155BE08C1"/>
    <w:rsid w:val="00B33775"/>
    <w:pPr>
      <w:spacing w:after="0" w:line="240" w:lineRule="auto"/>
    </w:pPr>
    <w:rPr>
      <w:rFonts w:ascii="Times New Roman" w:eastAsia="Times New Roman" w:hAnsi="Times New Roman" w:cs="Times New Roman"/>
      <w:sz w:val="24"/>
      <w:szCs w:val="24"/>
    </w:rPr>
  </w:style>
  <w:style w:type="paragraph" w:customStyle="1" w:styleId="7F158F7E0AFD46BF8193C7182C79CEF9">
    <w:name w:val="7F158F7E0AFD46BF8193C7182C79CEF9"/>
    <w:rsid w:val="00B33775"/>
    <w:pPr>
      <w:spacing w:after="0" w:line="240" w:lineRule="auto"/>
    </w:pPr>
    <w:rPr>
      <w:rFonts w:ascii="Times New Roman" w:eastAsia="Times New Roman" w:hAnsi="Times New Roman" w:cs="Times New Roman"/>
      <w:sz w:val="24"/>
      <w:szCs w:val="24"/>
    </w:rPr>
  </w:style>
  <w:style w:type="paragraph" w:customStyle="1" w:styleId="7FF826924C124B88B5829BDD6F8161ED">
    <w:name w:val="7FF826924C124B88B5829BDD6F8161ED"/>
    <w:rsid w:val="00B33775"/>
    <w:pPr>
      <w:spacing w:after="0" w:line="240" w:lineRule="auto"/>
    </w:pPr>
    <w:rPr>
      <w:rFonts w:ascii="Times New Roman" w:eastAsia="Times New Roman" w:hAnsi="Times New Roman" w:cs="Times New Roman"/>
      <w:sz w:val="24"/>
      <w:szCs w:val="24"/>
    </w:rPr>
  </w:style>
  <w:style w:type="paragraph" w:customStyle="1" w:styleId="326838383DED4A2B8BE80DCA7248E1B7">
    <w:name w:val="326838383DED4A2B8BE80DCA7248E1B7"/>
    <w:rsid w:val="00B33775"/>
    <w:pPr>
      <w:spacing w:after="0" w:line="240" w:lineRule="auto"/>
    </w:pPr>
    <w:rPr>
      <w:rFonts w:ascii="Times New Roman" w:eastAsia="Times New Roman" w:hAnsi="Times New Roman" w:cs="Times New Roman"/>
      <w:sz w:val="24"/>
      <w:szCs w:val="24"/>
    </w:rPr>
  </w:style>
  <w:style w:type="paragraph" w:customStyle="1" w:styleId="95998A0455E442389C70E154FF6E73581">
    <w:name w:val="95998A0455E442389C70E154FF6E73581"/>
    <w:rsid w:val="00B33775"/>
    <w:pPr>
      <w:spacing w:after="0" w:line="240" w:lineRule="auto"/>
    </w:pPr>
    <w:rPr>
      <w:rFonts w:ascii="Times New Roman" w:eastAsia="Times New Roman" w:hAnsi="Times New Roman" w:cs="Times New Roman"/>
      <w:sz w:val="24"/>
      <w:szCs w:val="24"/>
    </w:rPr>
  </w:style>
  <w:style w:type="paragraph" w:customStyle="1" w:styleId="95724AFB6E244F03AB670850A20EE0A3">
    <w:name w:val="95724AFB6E244F03AB670850A20EE0A3"/>
    <w:rsid w:val="00B33775"/>
    <w:pPr>
      <w:spacing w:after="0" w:line="240" w:lineRule="auto"/>
    </w:pPr>
    <w:rPr>
      <w:rFonts w:ascii="Times New Roman" w:eastAsia="Times New Roman" w:hAnsi="Times New Roman" w:cs="Times New Roman"/>
      <w:sz w:val="24"/>
      <w:szCs w:val="24"/>
    </w:rPr>
  </w:style>
  <w:style w:type="paragraph" w:customStyle="1" w:styleId="4D8FBB394DE14A058956EEC7D64164AA">
    <w:name w:val="4D8FBB394DE14A058956EEC7D64164AA"/>
    <w:rsid w:val="00B33775"/>
    <w:pPr>
      <w:spacing w:after="0" w:line="240" w:lineRule="auto"/>
    </w:pPr>
    <w:rPr>
      <w:rFonts w:ascii="Times New Roman" w:eastAsia="Times New Roman" w:hAnsi="Times New Roman" w:cs="Times New Roman"/>
      <w:sz w:val="24"/>
      <w:szCs w:val="24"/>
    </w:rPr>
  </w:style>
  <w:style w:type="paragraph" w:customStyle="1" w:styleId="A144EB2B1C734994A47054B5ACEA3E8B">
    <w:name w:val="A144EB2B1C734994A47054B5ACEA3E8B"/>
    <w:rsid w:val="00B33775"/>
    <w:pPr>
      <w:spacing w:after="0" w:line="240" w:lineRule="auto"/>
    </w:pPr>
    <w:rPr>
      <w:rFonts w:ascii="Times New Roman" w:eastAsia="Times New Roman" w:hAnsi="Times New Roman" w:cs="Times New Roman"/>
      <w:sz w:val="24"/>
      <w:szCs w:val="24"/>
    </w:rPr>
  </w:style>
  <w:style w:type="paragraph" w:customStyle="1" w:styleId="15A38F88A64A48A5AC596037D7A10935">
    <w:name w:val="15A38F88A64A48A5AC596037D7A10935"/>
    <w:rsid w:val="00B33775"/>
    <w:pPr>
      <w:spacing w:after="0" w:line="240" w:lineRule="auto"/>
    </w:pPr>
    <w:rPr>
      <w:rFonts w:ascii="Times New Roman" w:eastAsia="Times New Roman" w:hAnsi="Times New Roman" w:cs="Times New Roman"/>
      <w:sz w:val="24"/>
      <w:szCs w:val="24"/>
    </w:rPr>
  </w:style>
  <w:style w:type="paragraph" w:customStyle="1" w:styleId="CDD873A12A6641799E62F7128C4C0560">
    <w:name w:val="CDD873A12A6641799E62F7128C4C0560"/>
    <w:rsid w:val="00B33775"/>
    <w:pPr>
      <w:spacing w:after="0" w:line="240" w:lineRule="auto"/>
    </w:pPr>
    <w:rPr>
      <w:rFonts w:ascii="Times New Roman" w:eastAsia="Times New Roman" w:hAnsi="Times New Roman" w:cs="Times New Roman"/>
      <w:sz w:val="24"/>
      <w:szCs w:val="24"/>
    </w:rPr>
  </w:style>
  <w:style w:type="paragraph" w:customStyle="1" w:styleId="A7418838B330406CBE9E610143C49D6A">
    <w:name w:val="A7418838B330406CBE9E610143C49D6A"/>
    <w:rsid w:val="00B33775"/>
    <w:pPr>
      <w:spacing w:after="0" w:line="240" w:lineRule="auto"/>
    </w:pPr>
    <w:rPr>
      <w:rFonts w:ascii="Times New Roman" w:eastAsia="Times New Roman" w:hAnsi="Times New Roman" w:cs="Times New Roman"/>
      <w:sz w:val="24"/>
      <w:szCs w:val="24"/>
    </w:rPr>
  </w:style>
  <w:style w:type="paragraph" w:customStyle="1" w:styleId="5FE50657489548D4978155DC1EFAB970">
    <w:name w:val="5FE50657489548D4978155DC1EFAB970"/>
    <w:rsid w:val="00B3377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SharedWithUsers xmlns="44be9d99-3029-4e34-b5df-e831d0c37fe9">
      <UserInfo>
        <DisplayName>Sara Cervantes</DisplayName>
        <AccountId>36</AccountId>
        <AccountType/>
      </UserInfo>
    </SharedWithUsers>
    <_dlc_DocId xmlns="05ae06be-15d9-46bd-bcfe-bd38703688c6">5456MLPZ9F5K-253731926-485601</_dlc_DocId>
    <_dlc_DocIdUrl xmlns="05ae06be-15d9-46bd-bcfe-bd38703688c6">
      <Url>https://texasrebuilds.sharepoint.com/sites/team-sites/housing/sf/_layouts/15/DocIdRedir.aspx?ID=5456MLPZ9F5K-253731926-485601</Url>
      <Description>5456MLPZ9F5K-253731926-485601</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0B907-179B-4CA3-801F-A1943E897236}">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customXml/itemProps2.xml><?xml version="1.0" encoding="utf-8"?>
<ds:datastoreItem xmlns:ds="http://schemas.openxmlformats.org/officeDocument/2006/customXml" ds:itemID="{1D74D792-2BA7-4CFA-9695-1B6A20EB3472}">
  <ds:schemaRefs>
    <ds:schemaRef ds:uri="http://schemas.microsoft.com/sharepoint/events"/>
  </ds:schemaRefs>
</ds:datastoreItem>
</file>

<file path=customXml/itemProps3.xml><?xml version="1.0" encoding="utf-8"?>
<ds:datastoreItem xmlns:ds="http://schemas.openxmlformats.org/officeDocument/2006/customXml" ds:itemID="{BF10F0FC-0B40-4398-A55E-9622DC5BA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4D0E6C-514B-49FC-9362-0E0146A9A83B}">
  <ds:schemaRefs>
    <ds:schemaRef ds:uri="http://schemas.openxmlformats.org/officeDocument/2006/bibliography"/>
  </ds:schemaRefs>
</ds:datastoreItem>
</file>

<file path=customXml/itemProps5.xml><?xml version="1.0" encoding="utf-8"?>
<ds:datastoreItem xmlns:ds="http://schemas.openxmlformats.org/officeDocument/2006/customXml" ds:itemID="{0399C3F5-300B-417C-B0B8-02B9A7411E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7</Words>
  <Characters>3032</Characters>
  <Application>Microsoft Office Word</Application>
  <DocSecurity>0</DocSecurity>
  <Lines>79</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3-07-13T03:50:00Z</dcterms:created>
  <dcterms:modified xsi:type="dcterms:W3CDTF">2023-07-1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y fmtid="{D5CDD505-2E9C-101B-9397-08002B2CF9AE}" pid="9" name="FileLeafRef">
    <vt:lpwstr>form1108-contractorfinalbillspaid.docx</vt:lpwstr>
  </property>
  <property fmtid="{D5CDD505-2E9C-101B-9397-08002B2CF9AE}" pid="10" name="AuthorIds_UIVersion_1536">
    <vt:lpwstr>133</vt:lpwstr>
  </property>
  <property fmtid="{D5CDD505-2E9C-101B-9397-08002B2CF9AE}" pid="11" name="_dlc_DocIdItemGuid">
    <vt:lpwstr>5914b1b5-e3e1-465e-9703-1096f26aba0f</vt:lpwstr>
  </property>
  <property fmtid="{D5CDD505-2E9C-101B-9397-08002B2CF9AE}" pid="12" name="source_item_id">
    <vt:lpwstr>4220</vt:lpwstr>
  </property>
  <property fmtid="{D5CDD505-2E9C-101B-9397-08002B2CF9AE}" pid="13" name="Program_x0020_Entity">
    <vt:lpwstr/>
  </property>
  <property fmtid="{D5CDD505-2E9C-101B-9397-08002B2CF9AE}" pid="14" name="Program">
    <vt:lpwstr>278;#All Programs|03feccb2-692e-4ab2-ac9e-603a54f18a62</vt:lpwstr>
  </property>
  <property fmtid="{D5CDD505-2E9C-101B-9397-08002B2CF9AE}" pid="15" name="Document_x0020_Group">
    <vt:lpwstr/>
  </property>
  <property fmtid="{D5CDD505-2E9C-101B-9397-08002B2CF9AE}" pid="16" name="Document Group">
    <vt:lpwstr>254;#Form|52c6df1d-607f-461e-86a0-ca8bad76642e</vt:lpwstr>
  </property>
  <property fmtid="{D5CDD505-2E9C-101B-9397-08002B2CF9AE}" pid="17" name="Program Entity">
    <vt:lpwstr>288;#All Program Staff|eb6dd5e6-cfd0-4505-949e-daa0a7e6231e</vt:lpwstr>
  </property>
  <property fmtid="{D5CDD505-2E9C-101B-9397-08002B2CF9AE}" pid="18" name="Original Folder">
    <vt:lpwstr/>
  </property>
  <property fmtid="{D5CDD505-2E9C-101B-9397-08002B2CF9AE}" pid="19" name="Original_x0020_Folder">
    <vt:lpwstr/>
  </property>
</Properties>
</file>